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449FF0" w14:textId="1F6B3734" w:rsidR="00591B33" w:rsidRPr="000A739A" w:rsidRDefault="00591B33" w:rsidP="00591B33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8"/>
        </w:rPr>
      </w:pPr>
    </w:p>
    <w:p w14:paraId="37449FF1" w14:textId="77777777" w:rsidR="00591B33" w:rsidRPr="000A739A" w:rsidRDefault="00591B33" w:rsidP="00591B33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8"/>
        </w:rPr>
      </w:pPr>
      <w:r w:rsidRPr="000A739A">
        <w:rPr>
          <w:b/>
          <w:sz w:val="20"/>
          <w:szCs w:val="28"/>
        </w:rPr>
        <w:t>My College Success Coach is  ___________________________________________________________</w:t>
      </w:r>
      <w:r w:rsidRPr="000A739A">
        <w:rPr>
          <w:b/>
          <w:sz w:val="20"/>
          <w:szCs w:val="28"/>
        </w:rPr>
        <w:tab/>
      </w:r>
      <w:r w:rsidRPr="000A739A">
        <w:rPr>
          <w:b/>
          <w:sz w:val="20"/>
          <w:szCs w:val="28"/>
        </w:rPr>
        <w:tab/>
      </w:r>
    </w:p>
    <w:p w14:paraId="37449FF2" w14:textId="77777777" w:rsidR="00591B33" w:rsidRPr="000A739A" w:rsidRDefault="00591B33" w:rsidP="00591B33">
      <w:pPr>
        <w:autoSpaceDE w:val="0"/>
        <w:autoSpaceDN w:val="0"/>
        <w:adjustRightInd w:val="0"/>
        <w:spacing w:line="360" w:lineRule="auto"/>
        <w:ind w:right="-274"/>
        <w:rPr>
          <w:sz w:val="20"/>
          <w:szCs w:val="28"/>
        </w:rPr>
      </w:pPr>
      <w:r w:rsidRPr="000A739A">
        <w:rPr>
          <w:sz w:val="20"/>
          <w:szCs w:val="28"/>
        </w:rPr>
        <w:t>Contact Phone:</w:t>
      </w:r>
      <w:r w:rsidRPr="000A739A">
        <w:rPr>
          <w:sz w:val="20"/>
          <w:szCs w:val="28"/>
        </w:rPr>
        <w:tab/>
        <w:t>(______)</w:t>
      </w:r>
      <w:r w:rsidRPr="000A739A">
        <w:rPr>
          <w:sz w:val="20"/>
          <w:szCs w:val="28"/>
        </w:rPr>
        <w:tab/>
        <w:t>-____________________________Email:  _______________________</w:t>
      </w:r>
    </w:p>
    <w:p w14:paraId="37449FF3" w14:textId="77777777" w:rsidR="00591B33" w:rsidRPr="000A739A" w:rsidRDefault="00591B33" w:rsidP="00591B33">
      <w:pPr>
        <w:autoSpaceDE w:val="0"/>
        <w:autoSpaceDN w:val="0"/>
        <w:adjustRightInd w:val="0"/>
        <w:spacing w:line="360" w:lineRule="auto"/>
        <w:ind w:right="-274"/>
        <w:rPr>
          <w:b/>
          <w:sz w:val="20"/>
          <w:szCs w:val="28"/>
        </w:rPr>
      </w:pPr>
      <w:r w:rsidRPr="000A739A">
        <w:rPr>
          <w:b/>
          <w:sz w:val="20"/>
          <w:szCs w:val="28"/>
        </w:rPr>
        <w:t xml:space="preserve">What date did/will you meet with your College Success Coach? </w:t>
      </w:r>
    </w:p>
    <w:p w14:paraId="37449FF4" w14:textId="3BAB1266" w:rsidR="00591B33" w:rsidRPr="000A739A" w:rsidRDefault="00591B33" w:rsidP="00591B33">
      <w:pPr>
        <w:autoSpaceDE w:val="0"/>
        <w:autoSpaceDN w:val="0"/>
        <w:adjustRightInd w:val="0"/>
        <w:spacing w:line="360" w:lineRule="auto"/>
        <w:ind w:right="-274"/>
        <w:rPr>
          <w:b/>
          <w:sz w:val="20"/>
          <w:szCs w:val="28"/>
        </w:rPr>
      </w:pPr>
      <w:r w:rsidRPr="000A739A">
        <w:rPr>
          <w:b/>
          <w:sz w:val="20"/>
          <w:szCs w:val="28"/>
        </w:rPr>
        <w:t>Semester 1:  Date: _________       Semester 2</w:t>
      </w:r>
      <w:r w:rsidR="00777228">
        <w:rPr>
          <w:b/>
          <w:sz w:val="20"/>
          <w:szCs w:val="28"/>
        </w:rPr>
        <w:t>:</w:t>
      </w:r>
      <w:r w:rsidRPr="000A739A">
        <w:rPr>
          <w:sz w:val="20"/>
          <w:szCs w:val="28"/>
        </w:rPr>
        <w:t xml:space="preserve">  </w:t>
      </w:r>
      <w:r w:rsidRPr="000A739A">
        <w:rPr>
          <w:b/>
          <w:sz w:val="20"/>
          <w:szCs w:val="28"/>
        </w:rPr>
        <w:t xml:space="preserve">Date:__________        </w:t>
      </w:r>
    </w:p>
    <w:p w14:paraId="37449FF5" w14:textId="77777777" w:rsidR="0084644A" w:rsidRPr="000A739A" w:rsidRDefault="0084644A" w:rsidP="0084644A">
      <w:pPr>
        <w:autoSpaceDE w:val="0"/>
        <w:autoSpaceDN w:val="0"/>
        <w:adjustRightInd w:val="0"/>
        <w:spacing w:line="360" w:lineRule="auto"/>
        <w:ind w:left="4320" w:right="-274" w:firstLine="720"/>
        <w:rPr>
          <w:b/>
          <w:sz w:val="20"/>
          <w:szCs w:val="20"/>
        </w:rPr>
      </w:pPr>
    </w:p>
    <w:p w14:paraId="37449FF6" w14:textId="1331B50D" w:rsidR="00E17FD7" w:rsidRPr="0004693F" w:rsidRDefault="00625BE0" w:rsidP="00591B33">
      <w:pPr>
        <w:autoSpaceDE w:val="0"/>
        <w:autoSpaceDN w:val="0"/>
        <w:adjustRightInd w:val="0"/>
        <w:spacing w:line="360" w:lineRule="auto"/>
        <w:ind w:right="-270"/>
        <w:rPr>
          <w:iCs/>
          <w:sz w:val="20"/>
          <w:szCs w:val="20"/>
          <w:u w:val="single"/>
        </w:rPr>
      </w:pPr>
      <w:r w:rsidRPr="00755F37">
        <w:rPr>
          <w:b/>
          <w:sz w:val="24"/>
          <w:szCs w:val="24"/>
          <w:u w:val="single"/>
        </w:rPr>
        <w:t>1</w:t>
      </w:r>
      <w:r w:rsidRPr="00755F37">
        <w:rPr>
          <w:b/>
          <w:sz w:val="24"/>
          <w:szCs w:val="24"/>
          <w:u w:val="single"/>
          <w:vertAlign w:val="superscript"/>
        </w:rPr>
        <w:t>st</w:t>
      </w:r>
      <w:r w:rsidR="00D906B5" w:rsidRPr="00755F37">
        <w:rPr>
          <w:b/>
          <w:sz w:val="24"/>
          <w:szCs w:val="24"/>
          <w:u w:val="single"/>
        </w:rPr>
        <w:t xml:space="preserve"> Quarter</w:t>
      </w:r>
      <w:r w:rsidR="00962CC0" w:rsidRPr="000A739A">
        <w:rPr>
          <w:b/>
          <w:sz w:val="20"/>
          <w:szCs w:val="20"/>
          <w:u w:val="single"/>
        </w:rPr>
        <w:t xml:space="preserve">  </w:t>
      </w:r>
      <w:r w:rsidR="0004693F">
        <w:rPr>
          <w:iCs/>
          <w:sz w:val="20"/>
          <w:szCs w:val="20"/>
        </w:rPr>
        <w:t>( August 21</w:t>
      </w:r>
      <w:r w:rsidR="0004693F" w:rsidRPr="0004693F">
        <w:rPr>
          <w:iCs/>
          <w:sz w:val="20"/>
          <w:szCs w:val="20"/>
          <w:vertAlign w:val="superscript"/>
        </w:rPr>
        <w:t>st</w:t>
      </w:r>
      <w:r w:rsidR="0004693F">
        <w:rPr>
          <w:iCs/>
          <w:sz w:val="20"/>
          <w:szCs w:val="20"/>
        </w:rPr>
        <w:t xml:space="preserve"> to October 23</w:t>
      </w:r>
      <w:r w:rsidR="0004693F" w:rsidRPr="0004693F">
        <w:rPr>
          <w:iCs/>
          <w:sz w:val="20"/>
          <w:szCs w:val="20"/>
          <w:vertAlign w:val="superscript"/>
        </w:rPr>
        <w:t>rd</w:t>
      </w:r>
      <w:r w:rsidR="0004693F">
        <w:rPr>
          <w:iCs/>
          <w:sz w:val="20"/>
          <w:szCs w:val="20"/>
        </w:rPr>
        <w:t>)</w:t>
      </w:r>
    </w:p>
    <w:p w14:paraId="37449FF7" w14:textId="77777777" w:rsidR="00E17FD7" w:rsidRPr="000A739A" w:rsidRDefault="00E17FD7" w:rsidP="00591B33">
      <w:pPr>
        <w:pStyle w:val="ListParagraph"/>
        <w:numPr>
          <w:ilvl w:val="0"/>
          <w:numId w:val="1"/>
        </w:numPr>
        <w:spacing w:line="360" w:lineRule="auto"/>
        <w:ind w:right="-270"/>
        <w:rPr>
          <w:sz w:val="20"/>
          <w:szCs w:val="20"/>
        </w:rPr>
      </w:pPr>
      <w:r w:rsidRPr="000A739A">
        <w:rPr>
          <w:sz w:val="20"/>
          <w:szCs w:val="20"/>
        </w:rPr>
        <w:t>Maintain “Active” status according to the Take Stock requirements for the 1</w:t>
      </w:r>
      <w:r w:rsidRPr="000A739A">
        <w:rPr>
          <w:sz w:val="20"/>
          <w:szCs w:val="20"/>
          <w:vertAlign w:val="superscript"/>
        </w:rPr>
        <w:t>st</w:t>
      </w:r>
      <w:r w:rsidRPr="000A739A">
        <w:rPr>
          <w:sz w:val="20"/>
          <w:szCs w:val="20"/>
        </w:rPr>
        <w:t xml:space="preserve"> Quarter. </w:t>
      </w:r>
    </w:p>
    <w:p w14:paraId="37449FF8" w14:textId="20B2EAE7" w:rsidR="00E17FD7" w:rsidRPr="000A739A" w:rsidRDefault="00E17FD7" w:rsidP="00591B33">
      <w:pPr>
        <w:spacing w:line="360" w:lineRule="auto"/>
        <w:ind w:right="-270" w:firstLine="720"/>
        <w:rPr>
          <w:sz w:val="20"/>
          <w:szCs w:val="20"/>
        </w:rPr>
      </w:pPr>
      <w:r w:rsidRPr="000A739A">
        <w:rPr>
          <w:b/>
          <w:sz w:val="20"/>
          <w:szCs w:val="20"/>
        </w:rPr>
        <w:t>Circle your current Status.</w:t>
      </w:r>
      <w:r w:rsidRPr="000A739A">
        <w:rPr>
          <w:sz w:val="20"/>
          <w:szCs w:val="20"/>
        </w:rPr>
        <w:t xml:space="preserve"> </w:t>
      </w:r>
      <w:r w:rsidRPr="000A739A">
        <w:rPr>
          <w:b/>
          <w:sz w:val="20"/>
          <w:szCs w:val="20"/>
        </w:rPr>
        <w:t xml:space="preserve"> </w:t>
      </w:r>
      <w:r w:rsidRPr="000A739A">
        <w:rPr>
          <w:sz w:val="20"/>
          <w:szCs w:val="20"/>
        </w:rPr>
        <w:t>ACTIVE</w:t>
      </w:r>
      <w:r w:rsidRPr="000A739A">
        <w:rPr>
          <w:sz w:val="20"/>
          <w:szCs w:val="20"/>
        </w:rPr>
        <w:tab/>
        <w:t xml:space="preserve">     WARNING</w:t>
      </w:r>
      <w:r w:rsidRPr="000A739A">
        <w:rPr>
          <w:sz w:val="20"/>
          <w:szCs w:val="20"/>
        </w:rPr>
        <w:tab/>
        <w:t>PROBATION 1</w:t>
      </w:r>
      <w:r w:rsidRPr="000A739A">
        <w:rPr>
          <w:sz w:val="20"/>
          <w:szCs w:val="20"/>
        </w:rPr>
        <w:tab/>
        <w:t xml:space="preserve">    PROBATION 2</w:t>
      </w:r>
      <w:r w:rsidR="0004693F">
        <w:rPr>
          <w:sz w:val="20"/>
          <w:szCs w:val="20"/>
        </w:rPr>
        <w:t xml:space="preserve">          PROBATION 3 </w:t>
      </w:r>
    </w:p>
    <w:p w14:paraId="37449FF9" w14:textId="77777777" w:rsidR="00CC16D0" w:rsidRPr="000A739A" w:rsidRDefault="00CC16D0" w:rsidP="00591B3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0A739A">
        <w:rPr>
          <w:sz w:val="20"/>
          <w:szCs w:val="20"/>
        </w:rPr>
        <w:t>Create a</w:t>
      </w:r>
      <w:r w:rsidR="00981BE5" w:rsidRPr="000A739A">
        <w:rPr>
          <w:sz w:val="20"/>
          <w:szCs w:val="20"/>
        </w:rPr>
        <w:t xml:space="preserve"> GPA goal to reach for each semester</w:t>
      </w:r>
    </w:p>
    <w:p w14:paraId="37449FFA" w14:textId="3A80E3C0" w:rsidR="00CC16D0" w:rsidRDefault="002A190D" w:rsidP="00591B33">
      <w:pPr>
        <w:autoSpaceDE w:val="0"/>
        <w:autoSpaceDN w:val="0"/>
        <w:adjustRightInd w:val="0"/>
        <w:spacing w:line="360" w:lineRule="auto"/>
        <w:ind w:right="-270" w:firstLine="180"/>
        <w:rPr>
          <w:b/>
          <w:sz w:val="20"/>
          <w:szCs w:val="20"/>
        </w:rPr>
      </w:pPr>
      <w:r w:rsidRPr="000A739A">
        <w:rPr>
          <w:b/>
          <w:sz w:val="20"/>
          <w:szCs w:val="20"/>
        </w:rPr>
        <w:t>(</w:t>
      </w:r>
      <w:r w:rsidR="00A32649">
        <w:rPr>
          <w:b/>
          <w:sz w:val="20"/>
          <w:szCs w:val="20"/>
        </w:rPr>
        <w:t>6</w:t>
      </w:r>
      <w:r w:rsidR="00A32649" w:rsidRPr="00A32649">
        <w:rPr>
          <w:b/>
          <w:sz w:val="20"/>
          <w:szCs w:val="20"/>
          <w:vertAlign w:val="superscript"/>
        </w:rPr>
        <w:t>th</w:t>
      </w:r>
      <w:r w:rsidR="00A32649">
        <w:rPr>
          <w:b/>
          <w:sz w:val="20"/>
          <w:szCs w:val="20"/>
        </w:rPr>
        <w:t xml:space="preserve">, </w:t>
      </w:r>
      <w:r w:rsidRPr="000A739A">
        <w:rPr>
          <w:b/>
          <w:sz w:val="20"/>
          <w:szCs w:val="20"/>
        </w:rPr>
        <w:t>7</w:t>
      </w:r>
      <w:r w:rsidRPr="000A739A">
        <w:rPr>
          <w:b/>
          <w:sz w:val="20"/>
          <w:szCs w:val="20"/>
          <w:vertAlign w:val="superscript"/>
        </w:rPr>
        <w:t>th</w:t>
      </w:r>
      <w:r w:rsidRPr="000A739A">
        <w:rPr>
          <w:b/>
          <w:sz w:val="20"/>
          <w:szCs w:val="20"/>
        </w:rPr>
        <w:t xml:space="preserve"> or 8</w:t>
      </w:r>
      <w:r w:rsidRPr="000A739A">
        <w:rPr>
          <w:b/>
          <w:sz w:val="20"/>
          <w:szCs w:val="20"/>
          <w:vertAlign w:val="superscript"/>
        </w:rPr>
        <w:t>th</w:t>
      </w:r>
      <w:r w:rsidRPr="000A739A">
        <w:rPr>
          <w:b/>
          <w:sz w:val="20"/>
          <w:szCs w:val="20"/>
        </w:rPr>
        <w:t xml:space="preserve"> )</w:t>
      </w:r>
      <w:r w:rsidR="00644973" w:rsidRPr="000A739A">
        <w:rPr>
          <w:b/>
          <w:sz w:val="20"/>
          <w:szCs w:val="20"/>
        </w:rPr>
        <w:t xml:space="preserve"> </w:t>
      </w:r>
      <w:r w:rsidR="00F64C5E" w:rsidRPr="000A739A">
        <w:rPr>
          <w:b/>
          <w:sz w:val="20"/>
          <w:szCs w:val="20"/>
        </w:rPr>
        <w:t>Grade GPA Goal</w:t>
      </w:r>
      <w:r w:rsidR="008500C4" w:rsidRPr="000A739A">
        <w:rPr>
          <w:b/>
          <w:sz w:val="20"/>
          <w:szCs w:val="20"/>
        </w:rPr>
        <w:t xml:space="preserve"> Semester 1</w:t>
      </w:r>
      <w:r w:rsidR="00F64C5E" w:rsidRPr="000A739A">
        <w:rPr>
          <w:b/>
          <w:sz w:val="20"/>
          <w:szCs w:val="20"/>
        </w:rPr>
        <w:t>:  _______</w:t>
      </w:r>
      <w:r w:rsidR="008500C4" w:rsidRPr="000A739A">
        <w:rPr>
          <w:b/>
          <w:sz w:val="20"/>
          <w:szCs w:val="20"/>
        </w:rPr>
        <w:tab/>
      </w:r>
      <w:r w:rsidR="00F93286" w:rsidRPr="000A739A">
        <w:rPr>
          <w:b/>
          <w:sz w:val="20"/>
          <w:szCs w:val="20"/>
        </w:rPr>
        <w:t>(</w:t>
      </w:r>
      <w:r w:rsidR="00A32649">
        <w:rPr>
          <w:b/>
          <w:sz w:val="20"/>
          <w:szCs w:val="20"/>
        </w:rPr>
        <w:t>6</w:t>
      </w:r>
      <w:r w:rsidR="00A32649" w:rsidRPr="00A32649">
        <w:rPr>
          <w:b/>
          <w:sz w:val="20"/>
          <w:szCs w:val="20"/>
          <w:vertAlign w:val="superscript"/>
        </w:rPr>
        <w:t>th</w:t>
      </w:r>
      <w:r w:rsidR="00A32649">
        <w:rPr>
          <w:b/>
          <w:sz w:val="20"/>
          <w:szCs w:val="20"/>
        </w:rPr>
        <w:t xml:space="preserve">, </w:t>
      </w:r>
      <w:r w:rsidR="00F93286" w:rsidRPr="000A739A">
        <w:rPr>
          <w:b/>
          <w:sz w:val="20"/>
          <w:szCs w:val="20"/>
        </w:rPr>
        <w:t>7</w:t>
      </w:r>
      <w:r w:rsidR="00F93286" w:rsidRPr="000A739A">
        <w:rPr>
          <w:b/>
          <w:sz w:val="20"/>
          <w:szCs w:val="20"/>
          <w:vertAlign w:val="superscript"/>
        </w:rPr>
        <w:t>th</w:t>
      </w:r>
      <w:r w:rsidR="00F93286" w:rsidRPr="000A739A">
        <w:rPr>
          <w:b/>
          <w:sz w:val="20"/>
          <w:szCs w:val="20"/>
        </w:rPr>
        <w:t xml:space="preserve"> or 8</w:t>
      </w:r>
      <w:r w:rsidR="00F93286" w:rsidRPr="000A739A">
        <w:rPr>
          <w:b/>
          <w:sz w:val="20"/>
          <w:szCs w:val="20"/>
          <w:vertAlign w:val="superscript"/>
        </w:rPr>
        <w:t>th</w:t>
      </w:r>
      <w:r w:rsidR="00F93286" w:rsidRPr="000A739A">
        <w:rPr>
          <w:b/>
          <w:sz w:val="20"/>
          <w:szCs w:val="20"/>
        </w:rPr>
        <w:t xml:space="preserve"> ) </w:t>
      </w:r>
      <w:r w:rsidR="008500C4" w:rsidRPr="000A739A">
        <w:rPr>
          <w:b/>
          <w:sz w:val="20"/>
          <w:szCs w:val="20"/>
        </w:rPr>
        <w:t xml:space="preserve">Grade GPA Goal Semester 2:  _______      </w:t>
      </w:r>
    </w:p>
    <w:p w14:paraId="321DB317" w14:textId="4A985345" w:rsidR="00CD33EC" w:rsidRPr="00D03D82" w:rsidRDefault="00CD33EC" w:rsidP="00CD33EC">
      <w:pPr>
        <w:pStyle w:val="ListParagraph"/>
        <w:numPr>
          <w:ilvl w:val="0"/>
          <w:numId w:val="13"/>
        </w:numPr>
        <w:spacing w:line="360" w:lineRule="auto"/>
        <w:ind w:right="-270"/>
        <w:rPr>
          <w:sz w:val="20"/>
          <w:szCs w:val="24"/>
        </w:rPr>
      </w:pPr>
      <w:r w:rsidRPr="00D03D82">
        <w:rPr>
          <w:sz w:val="20"/>
          <w:szCs w:val="24"/>
        </w:rPr>
        <w:t xml:space="preserve">Choose at least </w:t>
      </w:r>
      <w:r w:rsidRPr="00D03D82">
        <w:rPr>
          <w:b/>
          <w:sz w:val="20"/>
          <w:szCs w:val="24"/>
        </w:rPr>
        <w:t>one</w:t>
      </w:r>
      <w:r w:rsidRPr="00D03D82">
        <w:rPr>
          <w:sz w:val="20"/>
          <w:szCs w:val="24"/>
        </w:rPr>
        <w:t xml:space="preserve"> school club to join. Find out what it takes to become a member and who you must speak with to join</w:t>
      </w:r>
    </w:p>
    <w:p w14:paraId="3CE37427" w14:textId="386C3E84" w:rsidR="00A915D0" w:rsidRDefault="00CD33EC" w:rsidP="00CD33EC">
      <w:pPr>
        <w:autoSpaceDE w:val="0"/>
        <w:autoSpaceDN w:val="0"/>
        <w:adjustRightInd w:val="0"/>
        <w:spacing w:line="360" w:lineRule="auto"/>
        <w:ind w:right="-270" w:firstLine="180"/>
        <w:rPr>
          <w:b/>
          <w:sz w:val="20"/>
          <w:szCs w:val="20"/>
        </w:rPr>
      </w:pPr>
      <w:r w:rsidRPr="00D03D82">
        <w:rPr>
          <w:b/>
          <w:sz w:val="20"/>
          <w:szCs w:val="24"/>
        </w:rPr>
        <w:t>What Club?</w:t>
      </w:r>
      <w:r w:rsidRPr="00D03D82">
        <w:rPr>
          <w:b/>
          <w:sz w:val="20"/>
          <w:szCs w:val="24"/>
        </w:rPr>
        <w:tab/>
        <w:t>__________________________________ Who to talk to: _____________________________</w:t>
      </w:r>
    </w:p>
    <w:p w14:paraId="45B4304F" w14:textId="77777777" w:rsidR="00A915D0" w:rsidRPr="000A739A" w:rsidRDefault="00A915D0" w:rsidP="00A915D0">
      <w:pPr>
        <w:pStyle w:val="ListParagraph"/>
        <w:numPr>
          <w:ilvl w:val="0"/>
          <w:numId w:val="8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0A739A">
        <w:rPr>
          <w:sz w:val="20"/>
          <w:szCs w:val="20"/>
        </w:rPr>
        <w:t>Consider becoming</w:t>
      </w:r>
      <w:r>
        <w:rPr>
          <w:sz w:val="20"/>
          <w:szCs w:val="20"/>
        </w:rPr>
        <w:t xml:space="preserve"> </w:t>
      </w:r>
      <w:r w:rsidRPr="000A739A">
        <w:rPr>
          <w:sz w:val="20"/>
          <w:szCs w:val="20"/>
        </w:rPr>
        <w:t>involved in the leadership (i.e.</w:t>
      </w:r>
      <w:r>
        <w:rPr>
          <w:sz w:val="20"/>
          <w:szCs w:val="20"/>
        </w:rPr>
        <w:t>,</w:t>
      </w:r>
      <w:r w:rsidRPr="000A739A">
        <w:rPr>
          <w:sz w:val="20"/>
          <w:szCs w:val="20"/>
        </w:rPr>
        <w:t xml:space="preserve"> president, secretary, treasurer, etc.) of the club in which you participate.</w:t>
      </w:r>
    </w:p>
    <w:p w14:paraId="2D03596D" w14:textId="26A0DBA6" w:rsidR="008057C9" w:rsidRPr="00447586" w:rsidRDefault="00F068B8" w:rsidP="00447586">
      <w:pPr>
        <w:pStyle w:val="ListParagraph"/>
        <w:widowControl w:val="0"/>
        <w:numPr>
          <w:ilvl w:val="0"/>
          <w:numId w:val="1"/>
        </w:numPr>
        <w:tabs>
          <w:tab w:val="left" w:pos="2540"/>
        </w:tabs>
        <w:autoSpaceDE w:val="0"/>
        <w:autoSpaceDN w:val="0"/>
        <w:spacing w:before="120" w:line="360" w:lineRule="auto"/>
        <w:rPr>
          <w:sz w:val="20"/>
          <w:szCs w:val="20"/>
        </w:rPr>
      </w:pPr>
      <w:r w:rsidRPr="006465A9">
        <w:rPr>
          <w:sz w:val="20"/>
          <w:szCs w:val="20"/>
        </w:rPr>
        <w:t xml:space="preserve">Create a </w:t>
      </w:r>
      <w:r w:rsidR="000757FD" w:rsidRPr="006465A9">
        <w:rPr>
          <w:sz w:val="20"/>
          <w:szCs w:val="20"/>
        </w:rPr>
        <w:t xml:space="preserve">middle </w:t>
      </w:r>
      <w:r w:rsidRPr="006465A9">
        <w:rPr>
          <w:sz w:val="20"/>
          <w:szCs w:val="20"/>
        </w:rPr>
        <w:t>school</w:t>
      </w:r>
      <w:r w:rsidR="003A16B5" w:rsidRPr="006465A9">
        <w:rPr>
          <w:sz w:val="20"/>
          <w:szCs w:val="20"/>
        </w:rPr>
        <w:t xml:space="preserve"> resume and include your awards, </w:t>
      </w:r>
      <w:r w:rsidRPr="006465A9">
        <w:rPr>
          <w:sz w:val="20"/>
          <w:szCs w:val="20"/>
        </w:rPr>
        <w:t>achievements, volunteer work, extracurricular activities, classes taken, fluent language(s), and technical skills. Be sure to highlight “leadership” activities</w:t>
      </w:r>
      <w:r w:rsidR="001F6295" w:rsidRPr="006465A9">
        <w:rPr>
          <w:sz w:val="20"/>
          <w:szCs w:val="20"/>
        </w:rPr>
        <w:t xml:space="preserve">.  </w:t>
      </w:r>
      <w:r w:rsidR="004430C8" w:rsidRPr="006465A9">
        <w:rPr>
          <w:sz w:val="20"/>
          <w:szCs w:val="20"/>
        </w:rPr>
        <w:t>The resume will highlight your strengths and skills if you want to apply to competitive and selective high school programs.</w:t>
      </w:r>
      <w:r w:rsidR="00162BBA" w:rsidRPr="006465A9">
        <w:rPr>
          <w:sz w:val="20"/>
          <w:szCs w:val="20"/>
        </w:rPr>
        <w:t xml:space="preserve">  </w:t>
      </w:r>
    </w:p>
    <w:p w14:paraId="7BAC96E9" w14:textId="77777777" w:rsidR="008057C9" w:rsidRDefault="008057C9" w:rsidP="008057C9">
      <w:pPr>
        <w:pStyle w:val="ListParagraph"/>
        <w:spacing w:line="360" w:lineRule="auto"/>
        <w:ind w:left="360"/>
        <w:rPr>
          <w:sz w:val="20"/>
          <w:szCs w:val="20"/>
        </w:rPr>
      </w:pPr>
    </w:p>
    <w:p w14:paraId="3744A007" w14:textId="75265DF4" w:rsidR="00591B33" w:rsidRPr="0004693F" w:rsidRDefault="00777228" w:rsidP="00591B33">
      <w:pPr>
        <w:tabs>
          <w:tab w:val="left" w:pos="810"/>
        </w:tabs>
        <w:spacing w:line="360" w:lineRule="auto"/>
        <w:ind w:right="-270"/>
        <w:rPr>
          <w:iCs/>
          <w:sz w:val="20"/>
          <w:szCs w:val="20"/>
          <w:u w:val="single"/>
        </w:rPr>
      </w:pPr>
      <w:r w:rsidRPr="00755F37">
        <w:rPr>
          <w:b/>
          <w:bCs/>
          <w:iCs/>
          <w:sz w:val="24"/>
          <w:szCs w:val="24"/>
          <w:u w:val="single"/>
        </w:rPr>
        <w:t>2</w:t>
      </w:r>
      <w:r w:rsidRPr="00755F37">
        <w:rPr>
          <w:b/>
          <w:bCs/>
          <w:iCs/>
          <w:sz w:val="24"/>
          <w:szCs w:val="24"/>
          <w:u w:val="single"/>
          <w:vertAlign w:val="superscript"/>
        </w:rPr>
        <w:t>nd</w:t>
      </w:r>
      <w:r w:rsidRPr="00755F37">
        <w:rPr>
          <w:b/>
          <w:bCs/>
          <w:iCs/>
          <w:sz w:val="24"/>
          <w:szCs w:val="24"/>
          <w:u w:val="single"/>
        </w:rPr>
        <w:t xml:space="preserve"> Quarter</w:t>
      </w:r>
      <w:r>
        <w:rPr>
          <w:i/>
          <w:sz w:val="20"/>
          <w:szCs w:val="20"/>
        </w:rPr>
        <w:t xml:space="preserve"> </w:t>
      </w:r>
      <w:r w:rsidR="0004693F">
        <w:rPr>
          <w:iCs/>
          <w:sz w:val="20"/>
          <w:szCs w:val="20"/>
        </w:rPr>
        <w:t>(October 25</w:t>
      </w:r>
      <w:r w:rsidR="0004693F" w:rsidRPr="0004693F">
        <w:rPr>
          <w:iCs/>
          <w:sz w:val="20"/>
          <w:szCs w:val="20"/>
          <w:vertAlign w:val="superscript"/>
        </w:rPr>
        <w:t>th</w:t>
      </w:r>
      <w:r w:rsidR="0004693F">
        <w:rPr>
          <w:iCs/>
          <w:sz w:val="20"/>
          <w:szCs w:val="20"/>
        </w:rPr>
        <w:t xml:space="preserve"> to January 19</w:t>
      </w:r>
      <w:r w:rsidR="0004693F" w:rsidRPr="0004693F">
        <w:rPr>
          <w:iCs/>
          <w:sz w:val="20"/>
          <w:szCs w:val="20"/>
          <w:vertAlign w:val="superscript"/>
        </w:rPr>
        <w:t>th</w:t>
      </w:r>
      <w:r w:rsidR="0004693F">
        <w:rPr>
          <w:iCs/>
          <w:sz w:val="20"/>
          <w:szCs w:val="20"/>
        </w:rPr>
        <w:t>)</w:t>
      </w:r>
    </w:p>
    <w:p w14:paraId="3744A008" w14:textId="77777777" w:rsidR="00CC16D0" w:rsidRPr="000A739A" w:rsidRDefault="00CC16D0" w:rsidP="00591B33">
      <w:pPr>
        <w:pStyle w:val="ListParagraph"/>
        <w:numPr>
          <w:ilvl w:val="0"/>
          <w:numId w:val="11"/>
        </w:numPr>
        <w:spacing w:line="360" w:lineRule="auto"/>
        <w:ind w:left="360" w:right="-270"/>
        <w:rPr>
          <w:sz w:val="20"/>
          <w:szCs w:val="20"/>
        </w:rPr>
      </w:pPr>
      <w:r w:rsidRPr="000A739A">
        <w:rPr>
          <w:sz w:val="20"/>
          <w:szCs w:val="20"/>
        </w:rPr>
        <w:t>Maintain “Active” status according to the Take Stock requirements for the 2</w:t>
      </w:r>
      <w:r w:rsidRPr="000A739A">
        <w:rPr>
          <w:sz w:val="20"/>
          <w:szCs w:val="20"/>
          <w:vertAlign w:val="superscript"/>
        </w:rPr>
        <w:t>nd</w:t>
      </w:r>
      <w:r w:rsidRPr="000A739A">
        <w:rPr>
          <w:sz w:val="20"/>
          <w:szCs w:val="20"/>
        </w:rPr>
        <w:t xml:space="preserve"> Quarter. </w:t>
      </w:r>
    </w:p>
    <w:p w14:paraId="2428E692" w14:textId="083729D3" w:rsidR="00A122CA" w:rsidRPr="000A739A" w:rsidRDefault="00CC16D0" w:rsidP="00656AD4">
      <w:pPr>
        <w:spacing w:line="360" w:lineRule="auto"/>
        <w:ind w:right="-270" w:firstLine="720"/>
        <w:rPr>
          <w:sz w:val="20"/>
          <w:szCs w:val="20"/>
        </w:rPr>
      </w:pPr>
      <w:r w:rsidRPr="000A739A">
        <w:rPr>
          <w:b/>
          <w:sz w:val="20"/>
          <w:szCs w:val="20"/>
        </w:rPr>
        <w:t>Circle your current Status.</w:t>
      </w:r>
      <w:r w:rsidRPr="000A739A">
        <w:rPr>
          <w:sz w:val="20"/>
          <w:szCs w:val="20"/>
        </w:rPr>
        <w:t xml:space="preserve">  </w:t>
      </w:r>
      <w:r w:rsidRPr="000A739A">
        <w:rPr>
          <w:b/>
          <w:sz w:val="20"/>
          <w:szCs w:val="20"/>
        </w:rPr>
        <w:t xml:space="preserve"> </w:t>
      </w:r>
      <w:r w:rsidRPr="000A739A">
        <w:rPr>
          <w:sz w:val="20"/>
          <w:szCs w:val="20"/>
        </w:rPr>
        <w:t>ACTIVE</w:t>
      </w:r>
      <w:r w:rsidRPr="000A739A">
        <w:rPr>
          <w:sz w:val="20"/>
          <w:szCs w:val="20"/>
        </w:rPr>
        <w:tab/>
      </w:r>
      <w:r w:rsidR="0004693F">
        <w:rPr>
          <w:sz w:val="20"/>
          <w:szCs w:val="20"/>
        </w:rPr>
        <w:t xml:space="preserve">         </w:t>
      </w:r>
      <w:r w:rsidRPr="000A739A">
        <w:rPr>
          <w:sz w:val="20"/>
          <w:szCs w:val="20"/>
        </w:rPr>
        <w:t>WARNING</w:t>
      </w:r>
      <w:r w:rsidRPr="000A739A">
        <w:rPr>
          <w:sz w:val="20"/>
          <w:szCs w:val="20"/>
        </w:rPr>
        <w:tab/>
      </w:r>
      <w:r w:rsidR="0004693F">
        <w:rPr>
          <w:sz w:val="20"/>
          <w:szCs w:val="20"/>
        </w:rPr>
        <w:t xml:space="preserve">         </w:t>
      </w:r>
      <w:r w:rsidRPr="000A739A">
        <w:rPr>
          <w:sz w:val="20"/>
          <w:szCs w:val="20"/>
        </w:rPr>
        <w:t>PROBATION 1</w:t>
      </w:r>
      <w:r w:rsidR="0004693F">
        <w:rPr>
          <w:sz w:val="20"/>
          <w:szCs w:val="20"/>
        </w:rPr>
        <w:t xml:space="preserve">    </w:t>
      </w:r>
      <w:r w:rsidRPr="000A739A">
        <w:rPr>
          <w:sz w:val="20"/>
          <w:szCs w:val="20"/>
        </w:rPr>
        <w:t xml:space="preserve">  </w:t>
      </w:r>
      <w:r w:rsidR="0004693F">
        <w:rPr>
          <w:sz w:val="20"/>
          <w:szCs w:val="20"/>
        </w:rPr>
        <w:t xml:space="preserve"> </w:t>
      </w:r>
      <w:r w:rsidRPr="000A739A">
        <w:rPr>
          <w:sz w:val="20"/>
          <w:szCs w:val="20"/>
        </w:rPr>
        <w:t xml:space="preserve"> </w:t>
      </w:r>
      <w:r w:rsidR="0004693F">
        <w:rPr>
          <w:sz w:val="20"/>
          <w:szCs w:val="20"/>
        </w:rPr>
        <w:t xml:space="preserve">  </w:t>
      </w:r>
      <w:r w:rsidRPr="000A739A">
        <w:rPr>
          <w:sz w:val="20"/>
          <w:szCs w:val="20"/>
        </w:rPr>
        <w:t xml:space="preserve"> PROBATION </w:t>
      </w:r>
      <w:r w:rsidR="0004693F">
        <w:rPr>
          <w:sz w:val="20"/>
          <w:szCs w:val="20"/>
        </w:rPr>
        <w:t>2           PROBATION 3</w:t>
      </w:r>
    </w:p>
    <w:p w14:paraId="33FF057D" w14:textId="77777777" w:rsidR="00836E27" w:rsidRPr="00156A47" w:rsidRDefault="001825C6" w:rsidP="00591B33">
      <w:pPr>
        <w:pStyle w:val="ListParagraph"/>
        <w:numPr>
          <w:ilvl w:val="0"/>
          <w:numId w:val="7"/>
        </w:numPr>
        <w:tabs>
          <w:tab w:val="left" w:pos="1440"/>
        </w:tabs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>
        <w:rPr>
          <w:sz w:val="20"/>
          <w:szCs w:val="20"/>
        </w:rPr>
        <w:t>E</w:t>
      </w:r>
      <w:r w:rsidR="006C7EC1" w:rsidRPr="00742190">
        <w:rPr>
          <w:sz w:val="20"/>
          <w:szCs w:val="20"/>
        </w:rPr>
        <w:t xml:space="preserve">xplore colleges and different areas of study that interest you; visit  </w:t>
      </w:r>
      <w:hyperlink r:id="rId11" w:history="1">
        <w:r w:rsidR="00C44E32" w:rsidRPr="00742190">
          <w:rPr>
            <w:rStyle w:val="Hyperlink"/>
            <w:sz w:val="20"/>
            <w:szCs w:val="20"/>
          </w:rPr>
          <w:t>www.floridashines</w:t>
        </w:r>
      </w:hyperlink>
      <w:r w:rsidR="00742190" w:rsidRPr="00742190">
        <w:rPr>
          <w:sz w:val="20"/>
          <w:szCs w:val="20"/>
        </w:rPr>
        <w:t xml:space="preserve">, </w:t>
      </w:r>
      <w:r w:rsidR="00C44E32" w:rsidRPr="00742190">
        <w:rPr>
          <w:sz w:val="20"/>
          <w:szCs w:val="20"/>
        </w:rPr>
        <w:t xml:space="preserve"> </w:t>
      </w:r>
      <w:hyperlink r:id="rId12" w:history="1">
        <w:r w:rsidR="00156A47" w:rsidRPr="00CB0821">
          <w:rPr>
            <w:rStyle w:val="Hyperlink"/>
            <w:sz w:val="20"/>
            <w:szCs w:val="20"/>
          </w:rPr>
          <w:t>https://gettherefl.com/</w:t>
        </w:r>
      </w:hyperlink>
      <w:r w:rsidR="00156A47">
        <w:rPr>
          <w:sz w:val="20"/>
          <w:szCs w:val="20"/>
        </w:rPr>
        <w:t xml:space="preserve">, </w:t>
      </w:r>
      <w:hyperlink r:id="rId13" w:history="1">
        <w:r w:rsidR="006D72FF" w:rsidRPr="00156A47">
          <w:rPr>
            <w:rStyle w:val="Hyperlink"/>
            <w:sz w:val="20"/>
            <w:szCs w:val="20"/>
          </w:rPr>
          <w:t>https://nces.ed.gov/collegenavigator/</w:t>
        </w:r>
      </w:hyperlink>
      <w:r w:rsidR="00A31B68" w:rsidRPr="00156A47">
        <w:rPr>
          <w:sz w:val="20"/>
          <w:szCs w:val="20"/>
        </w:rPr>
        <w:t xml:space="preserve"> </w:t>
      </w:r>
    </w:p>
    <w:p w14:paraId="3744A00E" w14:textId="67486D47" w:rsidR="00CC16D0" w:rsidRPr="000A739A" w:rsidRDefault="00BF3AF9" w:rsidP="00591B33">
      <w:pPr>
        <w:pStyle w:val="ListParagraph"/>
        <w:numPr>
          <w:ilvl w:val="0"/>
          <w:numId w:val="7"/>
        </w:numPr>
        <w:tabs>
          <w:tab w:val="left" w:pos="1260"/>
        </w:tabs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0A739A">
        <w:rPr>
          <w:sz w:val="20"/>
          <w:szCs w:val="20"/>
        </w:rPr>
        <w:t xml:space="preserve">Consult your teachers for ways to </w:t>
      </w:r>
      <w:r w:rsidR="00F949AC" w:rsidRPr="000A739A">
        <w:rPr>
          <w:sz w:val="20"/>
          <w:szCs w:val="20"/>
        </w:rPr>
        <w:t>improve on classes and future tests</w:t>
      </w:r>
      <w:r w:rsidR="007727CA">
        <w:rPr>
          <w:sz w:val="20"/>
          <w:szCs w:val="20"/>
        </w:rPr>
        <w:t>.</w:t>
      </w:r>
      <w:r w:rsidR="00DA25E9">
        <w:rPr>
          <w:sz w:val="20"/>
          <w:szCs w:val="20"/>
        </w:rPr>
        <w:t xml:space="preserve"> </w:t>
      </w:r>
    </w:p>
    <w:p w14:paraId="4412A6CB" w14:textId="77777777" w:rsidR="00656AD4" w:rsidRDefault="00656AD4" w:rsidP="00755F37">
      <w:pPr>
        <w:tabs>
          <w:tab w:val="left" w:pos="810"/>
        </w:tabs>
        <w:spacing w:line="360" w:lineRule="auto"/>
        <w:ind w:right="-270"/>
        <w:rPr>
          <w:b/>
          <w:sz w:val="24"/>
          <w:szCs w:val="24"/>
          <w:u w:val="single"/>
        </w:rPr>
      </w:pPr>
    </w:p>
    <w:p w14:paraId="3744A010" w14:textId="5C35ABFF" w:rsidR="00591B33" w:rsidRPr="0004693F" w:rsidRDefault="00591B33" w:rsidP="00755F37">
      <w:pPr>
        <w:tabs>
          <w:tab w:val="left" w:pos="810"/>
        </w:tabs>
        <w:spacing w:line="360" w:lineRule="auto"/>
        <w:ind w:right="-270"/>
        <w:rPr>
          <w:iCs/>
          <w:sz w:val="20"/>
          <w:szCs w:val="20"/>
          <w:u w:val="single"/>
        </w:rPr>
      </w:pPr>
      <w:r w:rsidRPr="00755F37">
        <w:rPr>
          <w:b/>
          <w:sz w:val="24"/>
          <w:szCs w:val="24"/>
          <w:u w:val="single"/>
        </w:rPr>
        <w:t>3</w:t>
      </w:r>
      <w:r w:rsidRPr="00755F37">
        <w:rPr>
          <w:b/>
          <w:sz w:val="24"/>
          <w:szCs w:val="24"/>
          <w:u w:val="single"/>
          <w:vertAlign w:val="superscript"/>
        </w:rPr>
        <w:t>rd</w:t>
      </w:r>
      <w:r w:rsidRPr="00755F37">
        <w:rPr>
          <w:b/>
          <w:sz w:val="24"/>
          <w:szCs w:val="24"/>
          <w:u w:val="single"/>
        </w:rPr>
        <w:t xml:space="preserve"> Quarter</w:t>
      </w:r>
      <w:r w:rsidRPr="00755F37">
        <w:rPr>
          <w:szCs w:val="28"/>
        </w:rPr>
        <w:t xml:space="preserve"> </w:t>
      </w:r>
      <w:r w:rsidR="0004693F">
        <w:rPr>
          <w:iCs/>
          <w:sz w:val="20"/>
          <w:szCs w:val="20"/>
        </w:rPr>
        <w:t>(January 23</w:t>
      </w:r>
      <w:r w:rsidR="0004693F" w:rsidRPr="0004693F">
        <w:rPr>
          <w:iCs/>
          <w:sz w:val="20"/>
          <w:szCs w:val="20"/>
          <w:vertAlign w:val="superscript"/>
        </w:rPr>
        <w:t>rd</w:t>
      </w:r>
      <w:r w:rsidR="0004693F">
        <w:rPr>
          <w:iCs/>
          <w:sz w:val="20"/>
          <w:szCs w:val="20"/>
        </w:rPr>
        <w:t xml:space="preserve"> to March 21</w:t>
      </w:r>
      <w:r w:rsidR="0004693F" w:rsidRPr="0004693F">
        <w:rPr>
          <w:iCs/>
          <w:sz w:val="20"/>
          <w:szCs w:val="20"/>
          <w:vertAlign w:val="superscript"/>
        </w:rPr>
        <w:t>st</w:t>
      </w:r>
      <w:r w:rsidR="0004693F">
        <w:rPr>
          <w:iCs/>
          <w:sz w:val="20"/>
          <w:szCs w:val="20"/>
        </w:rPr>
        <w:t>)</w:t>
      </w:r>
    </w:p>
    <w:p w14:paraId="3744A011" w14:textId="77777777" w:rsidR="00CC16D0" w:rsidRPr="000A739A" w:rsidRDefault="00CC16D0" w:rsidP="00591B33">
      <w:pPr>
        <w:pStyle w:val="ListParagraph"/>
        <w:numPr>
          <w:ilvl w:val="0"/>
          <w:numId w:val="3"/>
        </w:numPr>
        <w:spacing w:line="360" w:lineRule="auto"/>
        <w:ind w:right="-270"/>
        <w:rPr>
          <w:sz w:val="20"/>
          <w:szCs w:val="20"/>
        </w:rPr>
      </w:pPr>
      <w:r w:rsidRPr="000A739A">
        <w:rPr>
          <w:sz w:val="20"/>
          <w:szCs w:val="20"/>
        </w:rPr>
        <w:t>Maintain “Active” status according to the Take Stock requirements for the 3</w:t>
      </w:r>
      <w:r w:rsidRPr="000A739A">
        <w:rPr>
          <w:sz w:val="20"/>
          <w:szCs w:val="20"/>
          <w:vertAlign w:val="superscript"/>
        </w:rPr>
        <w:t>rd</w:t>
      </w:r>
      <w:r w:rsidRPr="000A739A">
        <w:rPr>
          <w:sz w:val="20"/>
          <w:szCs w:val="20"/>
        </w:rPr>
        <w:t xml:space="preserve"> Quarter. </w:t>
      </w:r>
    </w:p>
    <w:p w14:paraId="3744A012" w14:textId="2B226BFA" w:rsidR="00CC16D0" w:rsidRPr="000A739A" w:rsidRDefault="00CC16D0" w:rsidP="00591B33">
      <w:pPr>
        <w:spacing w:line="360" w:lineRule="auto"/>
        <w:ind w:right="-270" w:firstLine="720"/>
        <w:rPr>
          <w:sz w:val="20"/>
          <w:szCs w:val="20"/>
        </w:rPr>
      </w:pPr>
      <w:r w:rsidRPr="000A739A">
        <w:rPr>
          <w:b/>
          <w:sz w:val="20"/>
          <w:szCs w:val="20"/>
        </w:rPr>
        <w:t>Circle your current Status.</w:t>
      </w:r>
      <w:r w:rsidRPr="000A739A">
        <w:rPr>
          <w:sz w:val="20"/>
          <w:szCs w:val="20"/>
        </w:rPr>
        <w:t xml:space="preserve">  ACTIVE</w:t>
      </w:r>
      <w:r w:rsidRPr="000A739A">
        <w:rPr>
          <w:sz w:val="20"/>
          <w:szCs w:val="20"/>
        </w:rPr>
        <w:tab/>
      </w:r>
      <w:r w:rsidRPr="000A739A">
        <w:rPr>
          <w:sz w:val="20"/>
          <w:szCs w:val="20"/>
        </w:rPr>
        <w:tab/>
        <w:t>WARNING</w:t>
      </w:r>
      <w:r w:rsidRPr="000A739A">
        <w:rPr>
          <w:sz w:val="20"/>
          <w:szCs w:val="20"/>
        </w:rPr>
        <w:tab/>
        <w:t>PROBATION 1</w:t>
      </w:r>
      <w:r w:rsidRPr="000A739A">
        <w:rPr>
          <w:sz w:val="20"/>
          <w:szCs w:val="20"/>
        </w:rPr>
        <w:tab/>
        <w:t xml:space="preserve">     PROBATION 2</w:t>
      </w:r>
      <w:r w:rsidR="008547F5">
        <w:rPr>
          <w:sz w:val="20"/>
          <w:szCs w:val="20"/>
        </w:rPr>
        <w:t xml:space="preserve">        PROBATION 3</w:t>
      </w:r>
    </w:p>
    <w:p w14:paraId="3744A013" w14:textId="77777777" w:rsidR="00CC16D0" w:rsidRDefault="008229DC" w:rsidP="00591B33">
      <w:pPr>
        <w:pStyle w:val="ListParagraph"/>
        <w:numPr>
          <w:ilvl w:val="0"/>
          <w:numId w:val="3"/>
        </w:numPr>
        <w:spacing w:line="360" w:lineRule="auto"/>
        <w:ind w:right="-270"/>
        <w:rPr>
          <w:sz w:val="20"/>
          <w:szCs w:val="20"/>
        </w:rPr>
      </w:pPr>
      <w:r w:rsidRPr="000A739A">
        <w:rPr>
          <w:sz w:val="20"/>
          <w:szCs w:val="20"/>
        </w:rPr>
        <w:t>Did you reach your 1</w:t>
      </w:r>
      <w:r w:rsidRPr="000A739A">
        <w:rPr>
          <w:sz w:val="20"/>
          <w:szCs w:val="20"/>
          <w:vertAlign w:val="superscript"/>
        </w:rPr>
        <w:t>st</w:t>
      </w:r>
      <w:r w:rsidRPr="000A739A">
        <w:rPr>
          <w:sz w:val="20"/>
          <w:szCs w:val="20"/>
        </w:rPr>
        <w:t xml:space="preserve"> semester GPA goal?   _____ Yes</w:t>
      </w:r>
      <w:r w:rsidRPr="000A739A">
        <w:rPr>
          <w:sz w:val="20"/>
          <w:szCs w:val="20"/>
        </w:rPr>
        <w:tab/>
        <w:t>_____ No</w:t>
      </w:r>
    </w:p>
    <w:p w14:paraId="62F6B40B" w14:textId="77777777" w:rsidR="00CD23ED" w:rsidRPr="0095656D" w:rsidRDefault="00CD23ED" w:rsidP="00CD23ED">
      <w:pPr>
        <w:pStyle w:val="ListParagraph"/>
        <w:numPr>
          <w:ilvl w:val="0"/>
          <w:numId w:val="3"/>
        </w:numPr>
        <w:tabs>
          <w:tab w:val="left" w:pos="1440"/>
        </w:tabs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95656D">
        <w:rPr>
          <w:sz w:val="20"/>
          <w:szCs w:val="20"/>
        </w:rPr>
        <w:lastRenderedPageBreak/>
        <w:t xml:space="preserve">Explore career options; visit </w:t>
      </w:r>
      <w:hyperlink r:id="rId14" w:history="1">
        <w:r w:rsidRPr="0095656D">
          <w:rPr>
            <w:rStyle w:val="Hyperlink"/>
            <w:sz w:val="20"/>
            <w:szCs w:val="20"/>
          </w:rPr>
          <w:t>www.floridashines.org/find-a-career</w:t>
        </w:r>
      </w:hyperlink>
      <w:r w:rsidRPr="0095656D">
        <w:rPr>
          <w:sz w:val="20"/>
          <w:szCs w:val="20"/>
        </w:rPr>
        <w:t xml:space="preserve">,  </w:t>
      </w:r>
      <w:hyperlink r:id="rId15" w:history="1">
        <w:r w:rsidRPr="0095656D">
          <w:rPr>
            <w:rStyle w:val="Hyperlink"/>
            <w:sz w:val="20"/>
            <w:szCs w:val="20"/>
          </w:rPr>
          <w:t>https://www.mynextmove.org/</w:t>
        </w:r>
      </w:hyperlink>
      <w:r w:rsidRPr="0095656D">
        <w:rPr>
          <w:sz w:val="20"/>
          <w:szCs w:val="20"/>
        </w:rPr>
        <w:t>,</w:t>
      </w:r>
    </w:p>
    <w:p w14:paraId="4DF4B079" w14:textId="2F00581C" w:rsidR="00CD23ED" w:rsidRPr="00CD23ED" w:rsidRDefault="00013950" w:rsidP="00C1594C">
      <w:pPr>
        <w:pStyle w:val="ListParagraph"/>
        <w:tabs>
          <w:tab w:val="left" w:pos="1260"/>
        </w:tabs>
        <w:autoSpaceDE w:val="0"/>
        <w:autoSpaceDN w:val="0"/>
        <w:adjustRightInd w:val="0"/>
        <w:spacing w:line="360" w:lineRule="auto"/>
        <w:ind w:left="360" w:right="-270"/>
        <w:rPr>
          <w:b/>
          <w:sz w:val="20"/>
          <w:szCs w:val="20"/>
        </w:rPr>
      </w:pPr>
      <w:hyperlink r:id="rId16" w:history="1">
        <w:r w:rsidR="00C1594C" w:rsidRPr="00CB0821">
          <w:rPr>
            <w:rStyle w:val="Hyperlink"/>
            <w:sz w:val="20"/>
            <w:szCs w:val="20"/>
          </w:rPr>
          <w:t>https://www.careeronestop.org/GetMyFuture/default.aspx</w:t>
        </w:r>
      </w:hyperlink>
    </w:p>
    <w:p w14:paraId="600BC894" w14:textId="268B6D81" w:rsidR="00F407DE" w:rsidRPr="008547F5" w:rsidRDefault="00F407DE" w:rsidP="00CD23ED">
      <w:pPr>
        <w:pStyle w:val="ListParagraph"/>
        <w:numPr>
          <w:ilvl w:val="0"/>
          <w:numId w:val="3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0"/>
        </w:rPr>
      </w:pPr>
      <w:r w:rsidRPr="000A739A">
        <w:rPr>
          <w:sz w:val="20"/>
          <w:szCs w:val="20"/>
        </w:rPr>
        <w:t>Explore the website of the high school that you will attend in 9</w:t>
      </w:r>
      <w:r w:rsidRPr="000A739A">
        <w:rPr>
          <w:sz w:val="20"/>
          <w:szCs w:val="20"/>
          <w:vertAlign w:val="superscript"/>
        </w:rPr>
        <w:t>th</w:t>
      </w:r>
      <w:r w:rsidRPr="000A739A">
        <w:rPr>
          <w:sz w:val="20"/>
          <w:szCs w:val="20"/>
        </w:rPr>
        <w:t xml:space="preserve"> grade.  </w:t>
      </w:r>
      <w:r>
        <w:rPr>
          <w:sz w:val="20"/>
          <w:szCs w:val="20"/>
        </w:rPr>
        <w:t>E</w:t>
      </w:r>
      <w:r w:rsidRPr="000A739A">
        <w:rPr>
          <w:sz w:val="20"/>
          <w:szCs w:val="20"/>
        </w:rPr>
        <w:t>xplore some of the sports, clubs or civic organizations that you may be interested in participating.</w:t>
      </w:r>
    </w:p>
    <w:p w14:paraId="3744A017" w14:textId="77777777" w:rsidR="00591B33" w:rsidRPr="00656AD4" w:rsidRDefault="00591B33" w:rsidP="00656AD4">
      <w:pPr>
        <w:tabs>
          <w:tab w:val="left" w:pos="1260"/>
        </w:tabs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</w:p>
    <w:p w14:paraId="3744A018" w14:textId="20C0439F" w:rsidR="00591B33" w:rsidRPr="008547F5" w:rsidRDefault="00591B33" w:rsidP="00591B33">
      <w:pPr>
        <w:tabs>
          <w:tab w:val="left" w:pos="810"/>
        </w:tabs>
        <w:spacing w:line="360" w:lineRule="auto"/>
        <w:ind w:right="-270"/>
        <w:rPr>
          <w:iCs/>
          <w:sz w:val="24"/>
          <w:szCs w:val="24"/>
          <w:u w:val="single"/>
        </w:rPr>
      </w:pPr>
      <w:r w:rsidRPr="000A739A">
        <w:rPr>
          <w:b/>
          <w:sz w:val="24"/>
          <w:szCs w:val="24"/>
          <w:u w:val="single"/>
        </w:rPr>
        <w:t>4</w:t>
      </w:r>
      <w:r w:rsidRPr="000A739A">
        <w:rPr>
          <w:b/>
          <w:sz w:val="24"/>
          <w:szCs w:val="24"/>
          <w:u w:val="single"/>
          <w:vertAlign w:val="superscript"/>
        </w:rPr>
        <w:t>th</w:t>
      </w:r>
      <w:r w:rsidRPr="000A739A">
        <w:rPr>
          <w:b/>
          <w:sz w:val="24"/>
          <w:szCs w:val="24"/>
          <w:u w:val="single"/>
        </w:rPr>
        <w:t xml:space="preserve"> Quarter</w:t>
      </w:r>
      <w:r w:rsidRPr="000A739A">
        <w:rPr>
          <w:szCs w:val="28"/>
        </w:rPr>
        <w:t xml:space="preserve"> </w:t>
      </w:r>
      <w:r w:rsidR="008547F5">
        <w:rPr>
          <w:iCs/>
          <w:sz w:val="20"/>
          <w:szCs w:val="20"/>
        </w:rPr>
        <w:t>(April 1</w:t>
      </w:r>
      <w:r w:rsidR="008547F5" w:rsidRPr="008547F5">
        <w:rPr>
          <w:iCs/>
          <w:sz w:val="20"/>
          <w:szCs w:val="20"/>
          <w:vertAlign w:val="superscript"/>
        </w:rPr>
        <w:t>st</w:t>
      </w:r>
      <w:r w:rsidR="008547F5">
        <w:rPr>
          <w:iCs/>
          <w:sz w:val="20"/>
          <w:szCs w:val="20"/>
        </w:rPr>
        <w:t xml:space="preserve"> to June 10</w:t>
      </w:r>
      <w:r w:rsidR="008547F5" w:rsidRPr="008547F5">
        <w:rPr>
          <w:iCs/>
          <w:sz w:val="20"/>
          <w:szCs w:val="20"/>
          <w:vertAlign w:val="superscript"/>
        </w:rPr>
        <w:t>th</w:t>
      </w:r>
      <w:r w:rsidR="008547F5">
        <w:rPr>
          <w:iCs/>
          <w:sz w:val="20"/>
          <w:szCs w:val="20"/>
        </w:rPr>
        <w:t>)</w:t>
      </w:r>
    </w:p>
    <w:p w14:paraId="3744A019" w14:textId="77777777" w:rsidR="00CC16D0" w:rsidRPr="000A739A" w:rsidRDefault="00CC16D0" w:rsidP="00591B33">
      <w:pPr>
        <w:pStyle w:val="ListParagraph"/>
        <w:numPr>
          <w:ilvl w:val="0"/>
          <w:numId w:val="5"/>
        </w:numPr>
        <w:spacing w:line="360" w:lineRule="auto"/>
        <w:ind w:right="-270"/>
        <w:rPr>
          <w:sz w:val="20"/>
          <w:szCs w:val="20"/>
        </w:rPr>
      </w:pPr>
      <w:r w:rsidRPr="000A739A">
        <w:rPr>
          <w:sz w:val="20"/>
          <w:szCs w:val="20"/>
        </w:rPr>
        <w:t>Maintain “Active” status according to the Take Stock requirements for the 4</w:t>
      </w:r>
      <w:r w:rsidRPr="000A739A">
        <w:rPr>
          <w:sz w:val="20"/>
          <w:szCs w:val="20"/>
          <w:vertAlign w:val="superscript"/>
        </w:rPr>
        <w:t>th</w:t>
      </w:r>
      <w:r w:rsidRPr="000A739A">
        <w:rPr>
          <w:sz w:val="20"/>
          <w:szCs w:val="20"/>
        </w:rPr>
        <w:t xml:space="preserve"> Quarter. </w:t>
      </w:r>
    </w:p>
    <w:p w14:paraId="3744A01A" w14:textId="36475844" w:rsidR="00CC16D0" w:rsidRPr="000A739A" w:rsidRDefault="00CC16D0" w:rsidP="00591B33">
      <w:pPr>
        <w:spacing w:line="360" w:lineRule="auto"/>
        <w:ind w:right="-270" w:firstLine="720"/>
        <w:rPr>
          <w:sz w:val="20"/>
          <w:szCs w:val="20"/>
        </w:rPr>
      </w:pPr>
      <w:r w:rsidRPr="000A739A">
        <w:rPr>
          <w:b/>
          <w:sz w:val="20"/>
          <w:szCs w:val="20"/>
        </w:rPr>
        <w:t>Circle your current Status.</w:t>
      </w:r>
      <w:r w:rsidRPr="000A739A">
        <w:rPr>
          <w:sz w:val="20"/>
          <w:szCs w:val="20"/>
        </w:rPr>
        <w:t xml:space="preserve">  ACTIVE</w:t>
      </w:r>
      <w:r w:rsidRPr="000A739A">
        <w:rPr>
          <w:sz w:val="20"/>
          <w:szCs w:val="20"/>
        </w:rPr>
        <w:tab/>
      </w:r>
      <w:r w:rsidRPr="000A739A">
        <w:rPr>
          <w:sz w:val="20"/>
          <w:szCs w:val="20"/>
        </w:rPr>
        <w:tab/>
        <w:t>WARNING</w:t>
      </w:r>
      <w:r w:rsidRPr="000A739A">
        <w:rPr>
          <w:sz w:val="20"/>
          <w:szCs w:val="20"/>
        </w:rPr>
        <w:tab/>
        <w:t>PROBATION 1</w:t>
      </w:r>
      <w:r w:rsidRPr="000A739A">
        <w:rPr>
          <w:sz w:val="20"/>
          <w:szCs w:val="20"/>
        </w:rPr>
        <w:tab/>
        <w:t xml:space="preserve">    PROBATION 2</w:t>
      </w:r>
      <w:r w:rsidR="008547F5">
        <w:rPr>
          <w:sz w:val="20"/>
          <w:szCs w:val="20"/>
        </w:rPr>
        <w:t xml:space="preserve">         PROBATION 3</w:t>
      </w:r>
    </w:p>
    <w:p w14:paraId="3744A01B" w14:textId="77777777" w:rsidR="008229DC" w:rsidRDefault="008229DC" w:rsidP="00591B33">
      <w:pPr>
        <w:pStyle w:val="ListParagraph"/>
        <w:numPr>
          <w:ilvl w:val="0"/>
          <w:numId w:val="10"/>
        </w:numPr>
        <w:tabs>
          <w:tab w:val="left" w:pos="360"/>
        </w:tabs>
        <w:spacing w:line="360" w:lineRule="auto"/>
        <w:ind w:left="360" w:right="-270"/>
        <w:rPr>
          <w:sz w:val="20"/>
          <w:szCs w:val="20"/>
        </w:rPr>
      </w:pPr>
      <w:r w:rsidRPr="000A739A">
        <w:rPr>
          <w:sz w:val="20"/>
          <w:szCs w:val="20"/>
        </w:rPr>
        <w:t>Are you on track to reach your 2</w:t>
      </w:r>
      <w:r w:rsidRPr="000A739A">
        <w:rPr>
          <w:sz w:val="20"/>
          <w:szCs w:val="20"/>
          <w:vertAlign w:val="superscript"/>
        </w:rPr>
        <w:t>nd</w:t>
      </w:r>
      <w:r w:rsidRPr="000A739A">
        <w:rPr>
          <w:sz w:val="20"/>
          <w:szCs w:val="20"/>
        </w:rPr>
        <w:t xml:space="preserve"> semester GPA goal?   _____ Yes</w:t>
      </w:r>
      <w:r w:rsidRPr="000A739A">
        <w:rPr>
          <w:sz w:val="20"/>
          <w:szCs w:val="20"/>
        </w:rPr>
        <w:tab/>
        <w:t>_____ No</w:t>
      </w:r>
    </w:p>
    <w:p w14:paraId="3744A021" w14:textId="0F0275E1" w:rsidR="00591B33" w:rsidRPr="000A739A" w:rsidRDefault="004A4080" w:rsidP="00276449">
      <w:pPr>
        <w:pStyle w:val="ListParagraph"/>
        <w:numPr>
          <w:ilvl w:val="0"/>
          <w:numId w:val="10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left="360" w:right="-270"/>
        <w:rPr>
          <w:sz w:val="20"/>
          <w:szCs w:val="20"/>
        </w:rPr>
      </w:pPr>
      <w:r w:rsidRPr="000A739A">
        <w:rPr>
          <w:sz w:val="20"/>
          <w:szCs w:val="20"/>
        </w:rPr>
        <w:t xml:space="preserve">Update your </w:t>
      </w:r>
      <w:r w:rsidR="00F949AC" w:rsidRPr="000A739A">
        <w:rPr>
          <w:sz w:val="20"/>
          <w:szCs w:val="20"/>
        </w:rPr>
        <w:t>middle</w:t>
      </w:r>
      <w:r w:rsidRPr="000A739A">
        <w:rPr>
          <w:sz w:val="20"/>
          <w:szCs w:val="20"/>
        </w:rPr>
        <w:t xml:space="preserve"> school resume</w:t>
      </w:r>
      <w:r w:rsidR="00846F98" w:rsidRPr="000A739A">
        <w:rPr>
          <w:sz w:val="20"/>
          <w:szCs w:val="20"/>
        </w:rPr>
        <w:t xml:space="preserve"> </w:t>
      </w:r>
      <w:r w:rsidRPr="000A739A">
        <w:rPr>
          <w:sz w:val="20"/>
          <w:szCs w:val="20"/>
        </w:rPr>
        <w:t xml:space="preserve">with </w:t>
      </w:r>
      <w:r w:rsidR="003A16B5" w:rsidRPr="000A739A">
        <w:rPr>
          <w:sz w:val="20"/>
          <w:szCs w:val="20"/>
        </w:rPr>
        <w:t xml:space="preserve">awards, </w:t>
      </w:r>
      <w:r w:rsidRPr="000A739A">
        <w:rPr>
          <w:sz w:val="20"/>
          <w:szCs w:val="20"/>
        </w:rPr>
        <w:t xml:space="preserve">achievements, </w:t>
      </w:r>
      <w:r w:rsidRPr="00974EB1">
        <w:rPr>
          <w:sz w:val="20"/>
          <w:szCs w:val="20"/>
        </w:rPr>
        <w:t>paid and/or</w:t>
      </w:r>
      <w:r w:rsidRPr="000A739A">
        <w:rPr>
          <w:sz w:val="20"/>
          <w:szCs w:val="20"/>
        </w:rPr>
        <w:t xml:space="preserve"> volunteer work, extracurricular activities, classes taken, fluent language(s), and technical skills</w:t>
      </w:r>
      <w:r w:rsidR="006C7EC1" w:rsidRPr="000A739A">
        <w:rPr>
          <w:sz w:val="20"/>
          <w:szCs w:val="20"/>
        </w:rPr>
        <w:t xml:space="preserve"> </w:t>
      </w:r>
    </w:p>
    <w:p w14:paraId="63ACD910" w14:textId="3B6E59C9" w:rsidR="000572EF" w:rsidRPr="00656AD4" w:rsidRDefault="004F42EB" w:rsidP="000572EF">
      <w:pPr>
        <w:pStyle w:val="ListParagraph"/>
        <w:numPr>
          <w:ilvl w:val="0"/>
          <w:numId w:val="10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left="360" w:right="-270"/>
        <w:rPr>
          <w:b/>
          <w:sz w:val="20"/>
          <w:szCs w:val="20"/>
        </w:rPr>
      </w:pPr>
      <w:r>
        <w:rPr>
          <w:sz w:val="20"/>
          <w:szCs w:val="20"/>
        </w:rPr>
        <w:t>Some high schools host an open house or special event for incoming 9</w:t>
      </w:r>
      <w:r w:rsidRPr="004F42EB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graders.  </w:t>
      </w:r>
      <w:r w:rsidR="009223A4">
        <w:rPr>
          <w:sz w:val="20"/>
          <w:szCs w:val="20"/>
        </w:rPr>
        <w:t>Plan to attend if your high school holds one to</w:t>
      </w:r>
      <w:r w:rsidR="00424675">
        <w:rPr>
          <w:sz w:val="20"/>
          <w:szCs w:val="20"/>
        </w:rPr>
        <w:t xml:space="preserve"> </w:t>
      </w:r>
      <w:r w:rsidR="00795F4F">
        <w:rPr>
          <w:sz w:val="20"/>
          <w:szCs w:val="20"/>
        </w:rPr>
        <w:t>become familiar with the campus and/or meet your teachers</w:t>
      </w:r>
      <w:r w:rsidR="009223A4">
        <w:rPr>
          <w:sz w:val="20"/>
          <w:szCs w:val="20"/>
        </w:rPr>
        <w:t xml:space="preserve">.  </w:t>
      </w:r>
    </w:p>
    <w:p w14:paraId="67E62E6D" w14:textId="77777777" w:rsidR="00F036F7" w:rsidRPr="00AC5C6F" w:rsidRDefault="004F42EB" w:rsidP="00F036F7">
      <w:pPr>
        <w:pStyle w:val="ListParagraph"/>
        <w:numPr>
          <w:ilvl w:val="0"/>
          <w:numId w:val="10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left="360" w:right="-270"/>
        <w:rPr>
          <w:b/>
          <w:sz w:val="20"/>
          <w:szCs w:val="20"/>
        </w:rPr>
      </w:pPr>
      <w:r>
        <w:rPr>
          <w:sz w:val="20"/>
          <w:szCs w:val="20"/>
        </w:rPr>
        <w:t xml:space="preserve"> </w:t>
      </w:r>
      <w:r w:rsidR="00AD3956" w:rsidRPr="000A739A">
        <w:rPr>
          <w:sz w:val="20"/>
          <w:szCs w:val="20"/>
        </w:rPr>
        <w:t>If possible visit the high school with your parent to understand the “lay of the land” and where the guidance office is located.</w:t>
      </w:r>
    </w:p>
    <w:p w14:paraId="1D1AD2ED" w14:textId="77777777" w:rsidR="005D0D01" w:rsidRPr="005D0D01" w:rsidRDefault="00F036F7" w:rsidP="005D0D01">
      <w:pPr>
        <w:pStyle w:val="ListParagraph"/>
        <w:numPr>
          <w:ilvl w:val="0"/>
          <w:numId w:val="10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left="360" w:right="-270"/>
        <w:rPr>
          <w:b/>
          <w:sz w:val="20"/>
          <w:szCs w:val="20"/>
        </w:rPr>
      </w:pPr>
      <w:r w:rsidRPr="005D0D01">
        <w:rPr>
          <w:sz w:val="20"/>
          <w:szCs w:val="20"/>
        </w:rPr>
        <w:t xml:space="preserve">Florida </w:t>
      </w:r>
      <w:r w:rsidR="005A19DA" w:rsidRPr="005D0D01">
        <w:rPr>
          <w:sz w:val="20"/>
          <w:szCs w:val="20"/>
        </w:rPr>
        <w:t xml:space="preserve">high school </w:t>
      </w:r>
      <w:r w:rsidRPr="005D0D01">
        <w:rPr>
          <w:sz w:val="20"/>
          <w:szCs w:val="20"/>
        </w:rPr>
        <w:t xml:space="preserve">students have the opportunity to </w:t>
      </w:r>
      <w:r w:rsidR="005E7459" w:rsidRPr="005D0D01">
        <w:rPr>
          <w:sz w:val="20"/>
          <w:szCs w:val="20"/>
        </w:rPr>
        <w:t xml:space="preserve">earn Florida Bright Futures Scholarships to help pay for college expenses. </w:t>
      </w:r>
      <w:r w:rsidR="00975901" w:rsidRPr="005D0D01">
        <w:rPr>
          <w:sz w:val="20"/>
          <w:szCs w:val="20"/>
        </w:rPr>
        <w:t xml:space="preserve">Community service hours and/or paid work hours are needed to be eligible for every level of the Florida Bright Futures scholarship. </w:t>
      </w:r>
      <w:r w:rsidR="00AC5C6F" w:rsidRPr="005D0D01">
        <w:rPr>
          <w:sz w:val="20"/>
          <w:szCs w:val="20"/>
        </w:rPr>
        <w:t xml:space="preserve"> </w:t>
      </w:r>
      <w:r w:rsidR="005A19DA" w:rsidRPr="005D0D01">
        <w:rPr>
          <w:sz w:val="20"/>
          <w:szCs w:val="20"/>
        </w:rPr>
        <w:t xml:space="preserve">Start investigating where you would like to serve the community and/or work a paid part-time job while in high school. Community service and/or paid work hours are needed for every level of Florida Bright Futures scholarships.  Community services hours requirements are </w:t>
      </w:r>
      <w:r w:rsidR="005A19DA" w:rsidRPr="005D0D01">
        <w:rPr>
          <w:b/>
          <w:sz w:val="20"/>
          <w:szCs w:val="20"/>
        </w:rPr>
        <w:t>30</w:t>
      </w:r>
      <w:r w:rsidR="005A19DA" w:rsidRPr="005D0D01">
        <w:rPr>
          <w:sz w:val="20"/>
          <w:szCs w:val="20"/>
        </w:rPr>
        <w:t xml:space="preserve">  hours are required for Gold Seal, </w:t>
      </w:r>
      <w:r w:rsidR="005A19DA" w:rsidRPr="005D0D01">
        <w:rPr>
          <w:b/>
          <w:sz w:val="20"/>
          <w:szCs w:val="20"/>
        </w:rPr>
        <w:t>75</w:t>
      </w:r>
      <w:r w:rsidR="005A19DA" w:rsidRPr="005D0D01">
        <w:rPr>
          <w:sz w:val="20"/>
          <w:szCs w:val="20"/>
        </w:rPr>
        <w:t xml:space="preserve"> hours are required for the Medallion level, and </w:t>
      </w:r>
      <w:r w:rsidR="005A19DA" w:rsidRPr="005D0D01">
        <w:rPr>
          <w:b/>
          <w:sz w:val="20"/>
          <w:szCs w:val="20"/>
        </w:rPr>
        <w:t>100</w:t>
      </w:r>
      <w:r w:rsidR="005A19DA" w:rsidRPr="005D0D01">
        <w:rPr>
          <w:sz w:val="20"/>
          <w:szCs w:val="20"/>
        </w:rPr>
        <w:t xml:space="preserve"> hours are required for the Academic Scholar level.   If a student selects to use paid work hours or a combination of community service and paid work hours then the requirement is  100 hours total for each level of Bright Futures (Academic Scholar, Medallion, and Gold Seal levels).  </w:t>
      </w:r>
      <w:r w:rsidR="005A19DA" w:rsidRPr="005D0D01">
        <w:rPr>
          <w:b/>
          <w:bCs/>
          <w:sz w:val="20"/>
          <w:szCs w:val="20"/>
        </w:rPr>
        <w:t>Not required in middle school, but some students begin volunteering in seventh and eighth grades.</w:t>
      </w:r>
    </w:p>
    <w:p w14:paraId="4ABC9BC3" w14:textId="431F26A8" w:rsidR="00975901" w:rsidRPr="005D0D01" w:rsidRDefault="00975901" w:rsidP="005D0D01">
      <w:pPr>
        <w:pStyle w:val="ListParagraph"/>
        <w:numPr>
          <w:ilvl w:val="0"/>
          <w:numId w:val="10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left="360" w:right="-270"/>
        <w:rPr>
          <w:rStyle w:val="Hyperlink"/>
          <w:b/>
          <w:color w:val="auto"/>
          <w:sz w:val="20"/>
          <w:szCs w:val="20"/>
          <w:u w:val="none"/>
        </w:rPr>
      </w:pPr>
      <w:r w:rsidRPr="005D0D01">
        <w:rPr>
          <w:rFonts w:cstheme="minorHAnsi"/>
          <w:sz w:val="20"/>
          <w:szCs w:val="20"/>
        </w:rPr>
        <w:t xml:space="preserve">You can review all Bright Futures requirements at </w:t>
      </w:r>
      <w:hyperlink r:id="rId17" w:history="1">
        <w:r w:rsidRPr="005D0D01">
          <w:rPr>
            <w:rStyle w:val="Hyperlink"/>
            <w:rFonts w:cstheme="minorHAnsi"/>
            <w:sz w:val="20"/>
            <w:szCs w:val="20"/>
          </w:rPr>
          <w:t>https://www.floridastudentfinancialaidsg.org/SAPBFMAIN/SAPBFMAIN</w:t>
        </w:r>
      </w:hyperlink>
      <w:r w:rsidRPr="005D0D01">
        <w:rPr>
          <w:rStyle w:val="Hyperlink"/>
          <w:rFonts w:cstheme="minorHAnsi"/>
          <w:color w:val="0D0D0D" w:themeColor="text1" w:themeTint="F2"/>
          <w:sz w:val="20"/>
          <w:szCs w:val="20"/>
          <w:u w:val="none"/>
        </w:rPr>
        <w:t xml:space="preserve">. </w:t>
      </w:r>
    </w:p>
    <w:p w14:paraId="51A207AA" w14:textId="77777777" w:rsidR="008F0D68" w:rsidRDefault="008F0D68" w:rsidP="00927D0F">
      <w:pPr>
        <w:pStyle w:val="ListParagraph"/>
        <w:spacing w:line="360" w:lineRule="auto"/>
        <w:ind w:left="0"/>
        <w:rPr>
          <w:rFonts w:cstheme="minorHAnsi"/>
          <w:b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</w:p>
    <w:p w14:paraId="18F5430F" w14:textId="77777777" w:rsidR="008F0D68" w:rsidRDefault="008F0D68" w:rsidP="00BA0F44">
      <w:pPr>
        <w:pStyle w:val="ListParagraph"/>
        <w:spacing w:line="360" w:lineRule="auto"/>
        <w:ind w:left="360"/>
        <w:rPr>
          <w:rFonts w:cstheme="minorHAnsi"/>
          <w:b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</w:p>
    <w:p w14:paraId="50817009" w14:textId="77777777" w:rsidR="008F0D68" w:rsidRDefault="008F0D68" w:rsidP="00BA0F44">
      <w:pPr>
        <w:pStyle w:val="ListParagraph"/>
        <w:spacing w:line="360" w:lineRule="auto"/>
        <w:ind w:left="360"/>
        <w:rPr>
          <w:rFonts w:cstheme="minorHAnsi"/>
          <w:b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</w:p>
    <w:p w14:paraId="6086D60F" w14:textId="77777777" w:rsidR="008F0D68" w:rsidRDefault="008F0D68" w:rsidP="00BA0F44">
      <w:pPr>
        <w:pStyle w:val="ListParagraph"/>
        <w:spacing w:line="360" w:lineRule="auto"/>
        <w:ind w:left="360"/>
        <w:rPr>
          <w:rFonts w:cstheme="minorHAnsi"/>
          <w:b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</w:p>
    <w:p w14:paraId="3744A026" w14:textId="72020572" w:rsidR="00D22AA4" w:rsidRPr="00656AD4" w:rsidRDefault="000A739A" w:rsidP="00013950">
      <w:pPr>
        <w:spacing w:line="360" w:lineRule="auto"/>
        <w:jc w:val="center"/>
        <w:rPr>
          <w:b/>
          <w:sz w:val="20"/>
          <w:szCs w:val="20"/>
        </w:rPr>
      </w:pPr>
      <w:r w:rsidRPr="00656AD4"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I</w:t>
      </w:r>
      <w:r w:rsidR="00591B33" w:rsidRPr="00656AD4"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f you have any questions throughout the year, contact your Take Stock in Children College Success Coach!</w:t>
      </w:r>
    </w:p>
    <w:sectPr w:rsidR="00D22AA4" w:rsidRPr="00656AD4" w:rsidSect="00591B33">
      <w:headerReference w:type="default" r:id="rId18"/>
      <w:footerReference w:type="default" r:id="rId19"/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99C4F5" w14:textId="77777777" w:rsidR="00A47AFD" w:rsidRDefault="00A47AFD" w:rsidP="00754EA0">
      <w:r>
        <w:separator/>
      </w:r>
    </w:p>
  </w:endnote>
  <w:endnote w:type="continuationSeparator" w:id="0">
    <w:p w14:paraId="73F69F69" w14:textId="77777777" w:rsidR="00A47AFD" w:rsidRDefault="00A47AFD" w:rsidP="00754E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BCCEC" w14:textId="5421C50A" w:rsidR="00C5478A" w:rsidRDefault="00C5478A" w:rsidP="00C5478A">
    <w:pPr>
      <w:spacing w:before="15"/>
      <w:ind w:left="20"/>
      <w:rPr>
        <w:rFonts w:ascii="Arial"/>
        <w:sz w:val="16"/>
      </w:rPr>
    </w:pPr>
    <w:r>
      <w:rPr>
        <w:rFonts w:ascii="Arial"/>
        <w:color w:val="221F1F"/>
        <w:sz w:val="16"/>
      </w:rPr>
      <w:t>Middle School Roadmap -. July 202</w:t>
    </w:r>
    <w:r>
      <w:rPr>
        <w:rFonts w:ascii="Arial"/>
        <w:sz w:val="16"/>
      </w:rPr>
      <w:t>3</w:t>
    </w:r>
  </w:p>
  <w:p w14:paraId="680B20C4" w14:textId="09A26F2A" w:rsidR="00C5478A" w:rsidRDefault="00C5478A">
    <w:pPr>
      <w:pStyle w:val="Footer"/>
    </w:pPr>
  </w:p>
  <w:p w14:paraId="39772466" w14:textId="77777777" w:rsidR="00C5478A" w:rsidRDefault="00C547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8490B6" w14:textId="77777777" w:rsidR="00A47AFD" w:rsidRDefault="00A47AFD" w:rsidP="00754EA0">
      <w:r>
        <w:separator/>
      </w:r>
    </w:p>
  </w:footnote>
  <w:footnote w:type="continuationSeparator" w:id="0">
    <w:p w14:paraId="1B357E3A" w14:textId="77777777" w:rsidR="00A47AFD" w:rsidRDefault="00A47AFD" w:rsidP="00754E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44A02B" w14:textId="77777777" w:rsidR="00591B33" w:rsidRDefault="00591B33" w:rsidP="00591B33">
    <w:pPr>
      <w:pStyle w:val="Header"/>
      <w:jc w:val="center"/>
    </w:pPr>
    <w:r>
      <w:rPr>
        <w:noProof/>
      </w:rPr>
      <w:drawing>
        <wp:inline distT="0" distB="0" distL="0" distR="0" wp14:anchorId="3744A02C" wp14:editId="3744A02D">
          <wp:extent cx="6400800" cy="150622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oadmap final6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0" cy="15062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42" type="#_x0000_t75" style="width:14.25pt;height:14.25pt" o:bullet="t">
        <v:imagedata r:id="rId1" o:title="Box"/>
      </v:shape>
    </w:pict>
  </w:numPicBullet>
  <w:numPicBullet w:numPicBulletId="1">
    <w:pict>
      <v:shape id="_x0000_i1143" type="#_x0000_t75" style="width:28.5pt;height:28.5pt" o:bullet="t">
        <v:imagedata r:id="rId2" o:title="Box"/>
      </v:shape>
    </w:pict>
  </w:numPicBullet>
  <w:abstractNum w:abstractNumId="0" w15:restartNumberingAfterBreak="0">
    <w:nsid w:val="0CA5462A"/>
    <w:multiLevelType w:val="hybridMultilevel"/>
    <w:tmpl w:val="B95C8336"/>
    <w:lvl w:ilvl="0" w:tplc="A1B426B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FD39E7"/>
    <w:multiLevelType w:val="hybridMultilevel"/>
    <w:tmpl w:val="D9CA9E06"/>
    <w:lvl w:ilvl="0" w:tplc="FA90FACC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88F64F9"/>
    <w:multiLevelType w:val="hybridMultilevel"/>
    <w:tmpl w:val="1E422F14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8963F5"/>
    <w:multiLevelType w:val="hybridMultilevel"/>
    <w:tmpl w:val="0386A6F4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63E57CC"/>
    <w:multiLevelType w:val="hybridMultilevel"/>
    <w:tmpl w:val="366AFE22"/>
    <w:lvl w:ilvl="0" w:tplc="A1B426B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3B0253"/>
    <w:multiLevelType w:val="hybridMultilevel"/>
    <w:tmpl w:val="B8DAFDB4"/>
    <w:lvl w:ilvl="0" w:tplc="D396AF4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263430"/>
    <w:multiLevelType w:val="hybridMultilevel"/>
    <w:tmpl w:val="C660F22C"/>
    <w:lvl w:ilvl="0" w:tplc="9566D128">
      <w:start w:val="1"/>
      <w:numFmt w:val="bullet"/>
      <w:lvlText w:val=""/>
      <w:lvlPicBulletId w:val="1"/>
      <w:lvlJc w:val="left"/>
      <w:pPr>
        <w:ind w:left="144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16D5D87"/>
    <w:multiLevelType w:val="hybridMultilevel"/>
    <w:tmpl w:val="DF2052C8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F794A7B"/>
    <w:multiLevelType w:val="hybridMultilevel"/>
    <w:tmpl w:val="C2D4D580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6536897"/>
    <w:multiLevelType w:val="hybridMultilevel"/>
    <w:tmpl w:val="8EF85242"/>
    <w:lvl w:ilvl="0" w:tplc="FA90FACC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BD174D"/>
    <w:multiLevelType w:val="hybridMultilevel"/>
    <w:tmpl w:val="F47A771A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AB47131"/>
    <w:multiLevelType w:val="hybridMultilevel"/>
    <w:tmpl w:val="85B011B2"/>
    <w:lvl w:ilvl="0" w:tplc="D396AF4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9A11B3"/>
    <w:multiLevelType w:val="hybridMultilevel"/>
    <w:tmpl w:val="38A6B01C"/>
    <w:lvl w:ilvl="0" w:tplc="A1B426B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731B73"/>
    <w:multiLevelType w:val="hybridMultilevel"/>
    <w:tmpl w:val="92566444"/>
    <w:lvl w:ilvl="0" w:tplc="0D1AF094">
      <w:numFmt w:val="bullet"/>
      <w:lvlText w:val=""/>
      <w:lvlJc w:val="left"/>
      <w:pPr>
        <w:ind w:left="18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E81041B4">
      <w:numFmt w:val="bullet"/>
      <w:lvlText w:val="o"/>
      <w:lvlJc w:val="left"/>
      <w:pPr>
        <w:ind w:left="1100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en-US"/>
      </w:rPr>
    </w:lvl>
    <w:lvl w:ilvl="2" w:tplc="158270C4">
      <w:numFmt w:val="bullet"/>
      <w:lvlText w:val="•"/>
      <w:lvlJc w:val="left"/>
      <w:pPr>
        <w:ind w:left="2540" w:hanging="360"/>
      </w:pPr>
      <w:rPr>
        <w:rFonts w:hint="default"/>
        <w:lang w:val="en-US" w:eastAsia="en-US" w:bidi="en-US"/>
      </w:rPr>
    </w:lvl>
    <w:lvl w:ilvl="3" w:tplc="A72E1700">
      <w:numFmt w:val="bullet"/>
      <w:lvlText w:val="•"/>
      <w:lvlJc w:val="left"/>
      <w:pPr>
        <w:ind w:left="3665" w:hanging="360"/>
      </w:pPr>
      <w:rPr>
        <w:rFonts w:hint="default"/>
        <w:lang w:val="en-US" w:eastAsia="en-US" w:bidi="en-US"/>
      </w:rPr>
    </w:lvl>
    <w:lvl w:ilvl="4" w:tplc="CBF2B558">
      <w:numFmt w:val="bullet"/>
      <w:lvlText w:val="•"/>
      <w:lvlJc w:val="left"/>
      <w:pPr>
        <w:ind w:left="4790" w:hanging="360"/>
      </w:pPr>
      <w:rPr>
        <w:rFonts w:hint="default"/>
        <w:lang w:val="en-US" w:eastAsia="en-US" w:bidi="en-US"/>
      </w:rPr>
    </w:lvl>
    <w:lvl w:ilvl="5" w:tplc="A34ACD2A">
      <w:numFmt w:val="bullet"/>
      <w:lvlText w:val="•"/>
      <w:lvlJc w:val="left"/>
      <w:pPr>
        <w:ind w:left="5915" w:hanging="360"/>
      </w:pPr>
      <w:rPr>
        <w:rFonts w:hint="default"/>
        <w:lang w:val="en-US" w:eastAsia="en-US" w:bidi="en-US"/>
      </w:rPr>
    </w:lvl>
    <w:lvl w:ilvl="6" w:tplc="6512F4DC">
      <w:numFmt w:val="bullet"/>
      <w:lvlText w:val="•"/>
      <w:lvlJc w:val="left"/>
      <w:pPr>
        <w:ind w:left="7040" w:hanging="360"/>
      </w:pPr>
      <w:rPr>
        <w:rFonts w:hint="default"/>
        <w:lang w:val="en-US" w:eastAsia="en-US" w:bidi="en-US"/>
      </w:rPr>
    </w:lvl>
    <w:lvl w:ilvl="7" w:tplc="53BA90F6">
      <w:numFmt w:val="bullet"/>
      <w:lvlText w:val="•"/>
      <w:lvlJc w:val="left"/>
      <w:pPr>
        <w:ind w:left="8165" w:hanging="360"/>
      </w:pPr>
      <w:rPr>
        <w:rFonts w:hint="default"/>
        <w:lang w:val="en-US" w:eastAsia="en-US" w:bidi="en-US"/>
      </w:rPr>
    </w:lvl>
    <w:lvl w:ilvl="8" w:tplc="AFA00736">
      <w:numFmt w:val="bullet"/>
      <w:lvlText w:val="•"/>
      <w:lvlJc w:val="left"/>
      <w:pPr>
        <w:ind w:left="9290" w:hanging="360"/>
      </w:pPr>
      <w:rPr>
        <w:rFonts w:hint="default"/>
        <w:lang w:val="en-US" w:eastAsia="en-US" w:bidi="en-US"/>
      </w:rPr>
    </w:lvl>
  </w:abstractNum>
  <w:num w:numId="1" w16cid:durableId="1530797570">
    <w:abstractNumId w:val="7"/>
  </w:num>
  <w:num w:numId="2" w16cid:durableId="887449386">
    <w:abstractNumId w:val="10"/>
  </w:num>
  <w:num w:numId="3" w16cid:durableId="1149398766">
    <w:abstractNumId w:val="3"/>
  </w:num>
  <w:num w:numId="4" w16cid:durableId="1679117384">
    <w:abstractNumId w:val="4"/>
  </w:num>
  <w:num w:numId="5" w16cid:durableId="1079713429">
    <w:abstractNumId w:val="12"/>
  </w:num>
  <w:num w:numId="6" w16cid:durableId="1216234125">
    <w:abstractNumId w:val="1"/>
  </w:num>
  <w:num w:numId="7" w16cid:durableId="275452700">
    <w:abstractNumId w:val="8"/>
  </w:num>
  <w:num w:numId="8" w16cid:durableId="35088328">
    <w:abstractNumId w:val="0"/>
  </w:num>
  <w:num w:numId="9" w16cid:durableId="1931431774">
    <w:abstractNumId w:val="11"/>
  </w:num>
  <w:num w:numId="10" w16cid:durableId="310869984">
    <w:abstractNumId w:val="5"/>
  </w:num>
  <w:num w:numId="11" w16cid:durableId="392312077">
    <w:abstractNumId w:val="6"/>
  </w:num>
  <w:num w:numId="12" w16cid:durableId="1834641830">
    <w:abstractNumId w:val="9"/>
  </w:num>
  <w:num w:numId="13" w16cid:durableId="1368873192">
    <w:abstractNumId w:val="2"/>
  </w:num>
  <w:num w:numId="14" w16cid:durableId="1406566285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MbM0tTA2NrYwMzBR0lEKTi0uzszPAykwqgUA/zKe8CwAAAA="/>
  </w:docVars>
  <w:rsids>
    <w:rsidRoot w:val="00A00141"/>
    <w:rsid w:val="0000147C"/>
    <w:rsid w:val="00006E63"/>
    <w:rsid w:val="00013950"/>
    <w:rsid w:val="00017449"/>
    <w:rsid w:val="0004693F"/>
    <w:rsid w:val="00051817"/>
    <w:rsid w:val="00055786"/>
    <w:rsid w:val="000572EF"/>
    <w:rsid w:val="00061723"/>
    <w:rsid w:val="00061E33"/>
    <w:rsid w:val="000757FD"/>
    <w:rsid w:val="00080547"/>
    <w:rsid w:val="00092328"/>
    <w:rsid w:val="00093F49"/>
    <w:rsid w:val="000A739A"/>
    <w:rsid w:val="000B3253"/>
    <w:rsid w:val="000B4969"/>
    <w:rsid w:val="000B6440"/>
    <w:rsid w:val="000D25B2"/>
    <w:rsid w:val="000E0EC6"/>
    <w:rsid w:val="000F1632"/>
    <w:rsid w:val="001062A9"/>
    <w:rsid w:val="00106A0F"/>
    <w:rsid w:val="00113A7A"/>
    <w:rsid w:val="00122974"/>
    <w:rsid w:val="001238AC"/>
    <w:rsid w:val="0013004C"/>
    <w:rsid w:val="001349CA"/>
    <w:rsid w:val="001434BF"/>
    <w:rsid w:val="00144B5B"/>
    <w:rsid w:val="00153D6F"/>
    <w:rsid w:val="00156A47"/>
    <w:rsid w:val="00162654"/>
    <w:rsid w:val="00162BBA"/>
    <w:rsid w:val="001825C6"/>
    <w:rsid w:val="00183C31"/>
    <w:rsid w:val="001851CB"/>
    <w:rsid w:val="001911C0"/>
    <w:rsid w:val="00194B06"/>
    <w:rsid w:val="001A1298"/>
    <w:rsid w:val="001A4174"/>
    <w:rsid w:val="001B750C"/>
    <w:rsid w:val="001C4C10"/>
    <w:rsid w:val="001F07F7"/>
    <w:rsid w:val="001F5481"/>
    <w:rsid w:val="001F6295"/>
    <w:rsid w:val="001F749C"/>
    <w:rsid w:val="002143B9"/>
    <w:rsid w:val="00227368"/>
    <w:rsid w:val="00230D79"/>
    <w:rsid w:val="00232028"/>
    <w:rsid w:val="002362D2"/>
    <w:rsid w:val="002436D3"/>
    <w:rsid w:val="002573A2"/>
    <w:rsid w:val="00267268"/>
    <w:rsid w:val="00272B25"/>
    <w:rsid w:val="00280CFF"/>
    <w:rsid w:val="00295546"/>
    <w:rsid w:val="00295C5C"/>
    <w:rsid w:val="002A0437"/>
    <w:rsid w:val="002A13BA"/>
    <w:rsid w:val="002A190D"/>
    <w:rsid w:val="002A35B1"/>
    <w:rsid w:val="002B404B"/>
    <w:rsid w:val="002B5C0E"/>
    <w:rsid w:val="002C067A"/>
    <w:rsid w:val="002D5727"/>
    <w:rsid w:val="002E1900"/>
    <w:rsid w:val="002F7ED5"/>
    <w:rsid w:val="00305C8E"/>
    <w:rsid w:val="00306E6C"/>
    <w:rsid w:val="0032629A"/>
    <w:rsid w:val="00362A57"/>
    <w:rsid w:val="0036397F"/>
    <w:rsid w:val="00371430"/>
    <w:rsid w:val="00372A25"/>
    <w:rsid w:val="00374C35"/>
    <w:rsid w:val="00382A54"/>
    <w:rsid w:val="0038595F"/>
    <w:rsid w:val="003955A3"/>
    <w:rsid w:val="003A16B5"/>
    <w:rsid w:val="003A1D9B"/>
    <w:rsid w:val="003A3154"/>
    <w:rsid w:val="003D148D"/>
    <w:rsid w:val="003E23FD"/>
    <w:rsid w:val="003F0BDF"/>
    <w:rsid w:val="003F32E6"/>
    <w:rsid w:val="00403074"/>
    <w:rsid w:val="00412EE1"/>
    <w:rsid w:val="00414648"/>
    <w:rsid w:val="00422781"/>
    <w:rsid w:val="00424675"/>
    <w:rsid w:val="004405A1"/>
    <w:rsid w:val="0044164A"/>
    <w:rsid w:val="00441DC5"/>
    <w:rsid w:val="004430C8"/>
    <w:rsid w:val="00447122"/>
    <w:rsid w:val="00447586"/>
    <w:rsid w:val="00455AFA"/>
    <w:rsid w:val="00462C27"/>
    <w:rsid w:val="00464ADC"/>
    <w:rsid w:val="00467B2B"/>
    <w:rsid w:val="004803E7"/>
    <w:rsid w:val="00481FF9"/>
    <w:rsid w:val="004824FC"/>
    <w:rsid w:val="00484C5E"/>
    <w:rsid w:val="00496F84"/>
    <w:rsid w:val="004A4080"/>
    <w:rsid w:val="004D6F2A"/>
    <w:rsid w:val="004E75B2"/>
    <w:rsid w:val="004F0285"/>
    <w:rsid w:val="004F42EB"/>
    <w:rsid w:val="005131BC"/>
    <w:rsid w:val="005210FA"/>
    <w:rsid w:val="00527F50"/>
    <w:rsid w:val="00537DAD"/>
    <w:rsid w:val="0054544B"/>
    <w:rsid w:val="00551412"/>
    <w:rsid w:val="00553042"/>
    <w:rsid w:val="00553355"/>
    <w:rsid w:val="0059150C"/>
    <w:rsid w:val="00591B33"/>
    <w:rsid w:val="005938E7"/>
    <w:rsid w:val="005A19DA"/>
    <w:rsid w:val="005C3A82"/>
    <w:rsid w:val="005C68BF"/>
    <w:rsid w:val="005D0D01"/>
    <w:rsid w:val="005D3352"/>
    <w:rsid w:val="005D7AF3"/>
    <w:rsid w:val="005E16C4"/>
    <w:rsid w:val="005E48A7"/>
    <w:rsid w:val="005E7459"/>
    <w:rsid w:val="005F5517"/>
    <w:rsid w:val="00602426"/>
    <w:rsid w:val="00604857"/>
    <w:rsid w:val="006142C8"/>
    <w:rsid w:val="0062545D"/>
    <w:rsid w:val="00625BE0"/>
    <w:rsid w:val="00644973"/>
    <w:rsid w:val="006465A9"/>
    <w:rsid w:val="006532B1"/>
    <w:rsid w:val="00656AD4"/>
    <w:rsid w:val="00672C88"/>
    <w:rsid w:val="00681B6F"/>
    <w:rsid w:val="00683B2D"/>
    <w:rsid w:val="00686635"/>
    <w:rsid w:val="00690D7C"/>
    <w:rsid w:val="006950B4"/>
    <w:rsid w:val="006A1FE8"/>
    <w:rsid w:val="006A3E91"/>
    <w:rsid w:val="006A5C74"/>
    <w:rsid w:val="006B6C75"/>
    <w:rsid w:val="006C7EC1"/>
    <w:rsid w:val="006D1CEC"/>
    <w:rsid w:val="006D72FF"/>
    <w:rsid w:val="006F0B06"/>
    <w:rsid w:val="006F1EEC"/>
    <w:rsid w:val="006F4E30"/>
    <w:rsid w:val="00726A79"/>
    <w:rsid w:val="00733C59"/>
    <w:rsid w:val="007363D5"/>
    <w:rsid w:val="00737433"/>
    <w:rsid w:val="00742190"/>
    <w:rsid w:val="00745500"/>
    <w:rsid w:val="00747119"/>
    <w:rsid w:val="007504DD"/>
    <w:rsid w:val="00753963"/>
    <w:rsid w:val="00754EA0"/>
    <w:rsid w:val="0075502C"/>
    <w:rsid w:val="00755F37"/>
    <w:rsid w:val="00763312"/>
    <w:rsid w:val="00765E7A"/>
    <w:rsid w:val="00767483"/>
    <w:rsid w:val="007727CA"/>
    <w:rsid w:val="00777228"/>
    <w:rsid w:val="007773D2"/>
    <w:rsid w:val="00777897"/>
    <w:rsid w:val="00781826"/>
    <w:rsid w:val="0078296B"/>
    <w:rsid w:val="007850F8"/>
    <w:rsid w:val="00786651"/>
    <w:rsid w:val="00795F4F"/>
    <w:rsid w:val="007A38EC"/>
    <w:rsid w:val="007A72C0"/>
    <w:rsid w:val="007C14EA"/>
    <w:rsid w:val="007C1BE3"/>
    <w:rsid w:val="007C4372"/>
    <w:rsid w:val="007F1C78"/>
    <w:rsid w:val="00800A3C"/>
    <w:rsid w:val="008057C9"/>
    <w:rsid w:val="00816099"/>
    <w:rsid w:val="008229DC"/>
    <w:rsid w:val="008275AB"/>
    <w:rsid w:val="00832241"/>
    <w:rsid w:val="00836E27"/>
    <w:rsid w:val="00845F93"/>
    <w:rsid w:val="0084644A"/>
    <w:rsid w:val="00846842"/>
    <w:rsid w:val="00846F98"/>
    <w:rsid w:val="008500C4"/>
    <w:rsid w:val="008547F5"/>
    <w:rsid w:val="008717CB"/>
    <w:rsid w:val="00872946"/>
    <w:rsid w:val="00875677"/>
    <w:rsid w:val="00884ECE"/>
    <w:rsid w:val="0089109A"/>
    <w:rsid w:val="008A1A65"/>
    <w:rsid w:val="008A1E0F"/>
    <w:rsid w:val="008B1915"/>
    <w:rsid w:val="008B55D7"/>
    <w:rsid w:val="008B5BEB"/>
    <w:rsid w:val="008C1B3B"/>
    <w:rsid w:val="008C319A"/>
    <w:rsid w:val="008C5152"/>
    <w:rsid w:val="008D24B9"/>
    <w:rsid w:val="008D2CFE"/>
    <w:rsid w:val="008D378A"/>
    <w:rsid w:val="008D50ED"/>
    <w:rsid w:val="008E20A1"/>
    <w:rsid w:val="008F0D68"/>
    <w:rsid w:val="00905C6F"/>
    <w:rsid w:val="00907E16"/>
    <w:rsid w:val="009223A4"/>
    <w:rsid w:val="00927D0F"/>
    <w:rsid w:val="009303EB"/>
    <w:rsid w:val="00933BA0"/>
    <w:rsid w:val="00936F73"/>
    <w:rsid w:val="00942528"/>
    <w:rsid w:val="00955260"/>
    <w:rsid w:val="0095656D"/>
    <w:rsid w:val="00957DC6"/>
    <w:rsid w:val="00962CC0"/>
    <w:rsid w:val="00966D6C"/>
    <w:rsid w:val="00974EB1"/>
    <w:rsid w:val="00975901"/>
    <w:rsid w:val="00976024"/>
    <w:rsid w:val="00976D29"/>
    <w:rsid w:val="00981BE5"/>
    <w:rsid w:val="0098241B"/>
    <w:rsid w:val="00983869"/>
    <w:rsid w:val="00991146"/>
    <w:rsid w:val="00995646"/>
    <w:rsid w:val="009B305E"/>
    <w:rsid w:val="009C2F36"/>
    <w:rsid w:val="009D1380"/>
    <w:rsid w:val="009D2E2B"/>
    <w:rsid w:val="009E56D5"/>
    <w:rsid w:val="009E712C"/>
    <w:rsid w:val="009E71E0"/>
    <w:rsid w:val="009F4F74"/>
    <w:rsid w:val="009F6A65"/>
    <w:rsid w:val="00A00141"/>
    <w:rsid w:val="00A122CA"/>
    <w:rsid w:val="00A2067F"/>
    <w:rsid w:val="00A31B68"/>
    <w:rsid w:val="00A32649"/>
    <w:rsid w:val="00A33F3B"/>
    <w:rsid w:val="00A3406C"/>
    <w:rsid w:val="00A37567"/>
    <w:rsid w:val="00A4002F"/>
    <w:rsid w:val="00A4794B"/>
    <w:rsid w:val="00A47AFD"/>
    <w:rsid w:val="00A64C85"/>
    <w:rsid w:val="00A73301"/>
    <w:rsid w:val="00A82631"/>
    <w:rsid w:val="00A83038"/>
    <w:rsid w:val="00A859CC"/>
    <w:rsid w:val="00A9154B"/>
    <w:rsid w:val="00A915D0"/>
    <w:rsid w:val="00AA0DEB"/>
    <w:rsid w:val="00AA232C"/>
    <w:rsid w:val="00AA54A0"/>
    <w:rsid w:val="00AA7122"/>
    <w:rsid w:val="00AA75F2"/>
    <w:rsid w:val="00AB17F3"/>
    <w:rsid w:val="00AB3847"/>
    <w:rsid w:val="00AB4947"/>
    <w:rsid w:val="00AC5C6F"/>
    <w:rsid w:val="00AD010A"/>
    <w:rsid w:val="00AD3956"/>
    <w:rsid w:val="00AD7423"/>
    <w:rsid w:val="00AE4893"/>
    <w:rsid w:val="00AE7C87"/>
    <w:rsid w:val="00AF3114"/>
    <w:rsid w:val="00B2710C"/>
    <w:rsid w:val="00B376D2"/>
    <w:rsid w:val="00B40A5C"/>
    <w:rsid w:val="00B43745"/>
    <w:rsid w:val="00B56E76"/>
    <w:rsid w:val="00B67468"/>
    <w:rsid w:val="00B76E48"/>
    <w:rsid w:val="00BA0F44"/>
    <w:rsid w:val="00BB04E9"/>
    <w:rsid w:val="00BB1B7B"/>
    <w:rsid w:val="00BB1C27"/>
    <w:rsid w:val="00BC1C16"/>
    <w:rsid w:val="00BC40FD"/>
    <w:rsid w:val="00BD4A8A"/>
    <w:rsid w:val="00BE0E73"/>
    <w:rsid w:val="00BE289B"/>
    <w:rsid w:val="00BE530E"/>
    <w:rsid w:val="00BF3AF9"/>
    <w:rsid w:val="00BF42B8"/>
    <w:rsid w:val="00BF43E7"/>
    <w:rsid w:val="00BF46F0"/>
    <w:rsid w:val="00BF5085"/>
    <w:rsid w:val="00C01050"/>
    <w:rsid w:val="00C04B3F"/>
    <w:rsid w:val="00C07BFF"/>
    <w:rsid w:val="00C1594C"/>
    <w:rsid w:val="00C21B09"/>
    <w:rsid w:val="00C21F92"/>
    <w:rsid w:val="00C2459C"/>
    <w:rsid w:val="00C25B20"/>
    <w:rsid w:val="00C31ABD"/>
    <w:rsid w:val="00C343AF"/>
    <w:rsid w:val="00C355BE"/>
    <w:rsid w:val="00C41A89"/>
    <w:rsid w:val="00C44E32"/>
    <w:rsid w:val="00C5478A"/>
    <w:rsid w:val="00C57B1C"/>
    <w:rsid w:val="00C61FF8"/>
    <w:rsid w:val="00C644C6"/>
    <w:rsid w:val="00C654CC"/>
    <w:rsid w:val="00C703E5"/>
    <w:rsid w:val="00C76E2E"/>
    <w:rsid w:val="00C77239"/>
    <w:rsid w:val="00C77513"/>
    <w:rsid w:val="00C8173A"/>
    <w:rsid w:val="00C82AA7"/>
    <w:rsid w:val="00C92C8A"/>
    <w:rsid w:val="00C97B34"/>
    <w:rsid w:val="00C97E5B"/>
    <w:rsid w:val="00CC16D0"/>
    <w:rsid w:val="00CC32B9"/>
    <w:rsid w:val="00CC5A08"/>
    <w:rsid w:val="00CC6364"/>
    <w:rsid w:val="00CD0F69"/>
    <w:rsid w:val="00CD10DC"/>
    <w:rsid w:val="00CD23ED"/>
    <w:rsid w:val="00CD33EC"/>
    <w:rsid w:val="00CD3444"/>
    <w:rsid w:val="00CF2A55"/>
    <w:rsid w:val="00D03293"/>
    <w:rsid w:val="00D04959"/>
    <w:rsid w:val="00D10936"/>
    <w:rsid w:val="00D132D2"/>
    <w:rsid w:val="00D15F68"/>
    <w:rsid w:val="00D21CDE"/>
    <w:rsid w:val="00D22AA4"/>
    <w:rsid w:val="00D246E5"/>
    <w:rsid w:val="00D31F79"/>
    <w:rsid w:val="00D43C70"/>
    <w:rsid w:val="00D43F20"/>
    <w:rsid w:val="00D61573"/>
    <w:rsid w:val="00D65263"/>
    <w:rsid w:val="00D84C29"/>
    <w:rsid w:val="00D86B9F"/>
    <w:rsid w:val="00D906B5"/>
    <w:rsid w:val="00D91888"/>
    <w:rsid w:val="00D91FEA"/>
    <w:rsid w:val="00D95607"/>
    <w:rsid w:val="00DA02F1"/>
    <w:rsid w:val="00DA25E9"/>
    <w:rsid w:val="00DA3099"/>
    <w:rsid w:val="00DA485C"/>
    <w:rsid w:val="00DB213F"/>
    <w:rsid w:val="00DB47BA"/>
    <w:rsid w:val="00DC4C37"/>
    <w:rsid w:val="00DC6D9F"/>
    <w:rsid w:val="00DE5F02"/>
    <w:rsid w:val="00DF38CA"/>
    <w:rsid w:val="00E0320E"/>
    <w:rsid w:val="00E03BC4"/>
    <w:rsid w:val="00E0660B"/>
    <w:rsid w:val="00E13440"/>
    <w:rsid w:val="00E17FD7"/>
    <w:rsid w:val="00E22D61"/>
    <w:rsid w:val="00E22E5D"/>
    <w:rsid w:val="00E316A1"/>
    <w:rsid w:val="00E35F76"/>
    <w:rsid w:val="00E406C7"/>
    <w:rsid w:val="00E41A76"/>
    <w:rsid w:val="00E516E2"/>
    <w:rsid w:val="00E558CA"/>
    <w:rsid w:val="00E74538"/>
    <w:rsid w:val="00E74CBA"/>
    <w:rsid w:val="00E82C92"/>
    <w:rsid w:val="00E934E2"/>
    <w:rsid w:val="00E95346"/>
    <w:rsid w:val="00E97EC1"/>
    <w:rsid w:val="00EA23A1"/>
    <w:rsid w:val="00EA2694"/>
    <w:rsid w:val="00EA6344"/>
    <w:rsid w:val="00EA6F7C"/>
    <w:rsid w:val="00EB3480"/>
    <w:rsid w:val="00EC1A7A"/>
    <w:rsid w:val="00ED0B60"/>
    <w:rsid w:val="00ED7A3C"/>
    <w:rsid w:val="00EF21FC"/>
    <w:rsid w:val="00EF2AE2"/>
    <w:rsid w:val="00EF3798"/>
    <w:rsid w:val="00F0013F"/>
    <w:rsid w:val="00F036F7"/>
    <w:rsid w:val="00F068B8"/>
    <w:rsid w:val="00F0728D"/>
    <w:rsid w:val="00F13EBD"/>
    <w:rsid w:val="00F161FB"/>
    <w:rsid w:val="00F22F01"/>
    <w:rsid w:val="00F26A10"/>
    <w:rsid w:val="00F31DB0"/>
    <w:rsid w:val="00F35242"/>
    <w:rsid w:val="00F378BB"/>
    <w:rsid w:val="00F407DE"/>
    <w:rsid w:val="00F42594"/>
    <w:rsid w:val="00F45BB3"/>
    <w:rsid w:val="00F46D04"/>
    <w:rsid w:val="00F53A89"/>
    <w:rsid w:val="00F542C3"/>
    <w:rsid w:val="00F56D52"/>
    <w:rsid w:val="00F61C19"/>
    <w:rsid w:val="00F64C5E"/>
    <w:rsid w:val="00F718A5"/>
    <w:rsid w:val="00F71C3F"/>
    <w:rsid w:val="00F8605D"/>
    <w:rsid w:val="00F867AD"/>
    <w:rsid w:val="00F90AD3"/>
    <w:rsid w:val="00F93286"/>
    <w:rsid w:val="00F949AC"/>
    <w:rsid w:val="00F97EE2"/>
    <w:rsid w:val="00FB1EC2"/>
    <w:rsid w:val="00FC45D8"/>
    <w:rsid w:val="00FC4893"/>
    <w:rsid w:val="00FD07B7"/>
    <w:rsid w:val="00FD4C06"/>
    <w:rsid w:val="00FE2E58"/>
    <w:rsid w:val="00FE61D6"/>
    <w:rsid w:val="00FF2556"/>
    <w:rsid w:val="00FF6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8"/>
    <o:shapelayout v:ext="edit">
      <o:idmap v:ext="edit" data="1"/>
    </o:shapelayout>
  </w:shapeDefaults>
  <w:decimalSymbol w:val="."/>
  <w:listSeparator w:val=","/>
  <w14:docId w14:val="37449FF0"/>
  <w15:docId w15:val="{CAE67344-0016-4A05-8091-06D36A4E0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4F74"/>
  </w:style>
  <w:style w:type="paragraph" w:styleId="Heading1">
    <w:name w:val="heading 1"/>
    <w:basedOn w:val="Normal"/>
    <w:next w:val="Normal"/>
    <w:link w:val="Heading1Char"/>
    <w:uiPriority w:val="9"/>
    <w:qFormat/>
    <w:rsid w:val="0044164A"/>
    <w:pPr>
      <w:keepNext/>
      <w:spacing w:after="200" w:line="276" w:lineRule="auto"/>
      <w:outlineLvl w:val="0"/>
    </w:pPr>
    <w:rPr>
      <w:rFonts w:ascii="Arial Rounded MT Bold" w:hAnsi="Arial Rounded MT Bold"/>
      <w:b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05A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05A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01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14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21B0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21B0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4164A"/>
    <w:rPr>
      <w:rFonts w:ascii="Arial Rounded MT Bold" w:hAnsi="Arial Rounded MT Bold"/>
      <w:b/>
      <w:sz w:val="24"/>
      <w:szCs w:val="24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4164A"/>
    <w:pPr>
      <w:spacing w:after="200" w:line="276" w:lineRule="auto"/>
      <w:jc w:val="center"/>
    </w:pPr>
    <w:rPr>
      <w:rFonts w:ascii="Arial Rounded MT Bold" w:hAnsi="Arial Rounded MT Bold"/>
      <w:b/>
      <w:sz w:val="24"/>
      <w:szCs w:val="24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44164A"/>
    <w:rPr>
      <w:rFonts w:ascii="Arial Rounded MT Bold" w:hAnsi="Arial Rounded MT Bold"/>
      <w:b/>
      <w:sz w:val="24"/>
      <w:szCs w:val="24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164A"/>
    <w:pPr>
      <w:spacing w:after="200" w:line="276" w:lineRule="auto"/>
    </w:pPr>
    <w:rPr>
      <w:rFonts w:ascii="Arial Rounded MT Bold" w:hAnsi="Arial Rounded MT Bold"/>
      <w:b/>
      <w:sz w:val="24"/>
      <w:szCs w:val="24"/>
      <w:u w:val="single"/>
    </w:rPr>
  </w:style>
  <w:style w:type="character" w:customStyle="1" w:styleId="SubtitleChar">
    <w:name w:val="Subtitle Char"/>
    <w:basedOn w:val="DefaultParagraphFont"/>
    <w:link w:val="Subtitle"/>
    <w:uiPriority w:val="11"/>
    <w:rsid w:val="0044164A"/>
    <w:rPr>
      <w:rFonts w:ascii="Arial Rounded MT Bold" w:hAnsi="Arial Rounded MT Bold"/>
      <w:b/>
      <w:sz w:val="24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754E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4EA0"/>
  </w:style>
  <w:style w:type="paragraph" w:styleId="Footer">
    <w:name w:val="footer"/>
    <w:basedOn w:val="Normal"/>
    <w:link w:val="FooterChar"/>
    <w:uiPriority w:val="99"/>
    <w:unhideWhenUsed/>
    <w:rsid w:val="00754E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4EA0"/>
  </w:style>
  <w:style w:type="character" w:customStyle="1" w:styleId="Heading2Char">
    <w:name w:val="Heading 2 Char"/>
    <w:basedOn w:val="DefaultParagraphFont"/>
    <w:link w:val="Heading2"/>
    <w:uiPriority w:val="9"/>
    <w:rsid w:val="004405A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05A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odyTextIndent">
    <w:name w:val="Body Text Indent"/>
    <w:basedOn w:val="Normal"/>
    <w:link w:val="BodyTextIndentChar"/>
    <w:uiPriority w:val="99"/>
    <w:unhideWhenUsed/>
    <w:rsid w:val="004405A1"/>
    <w:pPr>
      <w:spacing w:after="200" w:line="276" w:lineRule="auto"/>
      <w:ind w:left="720"/>
    </w:pPr>
    <w:rPr>
      <w:rFonts w:eastAsiaTheme="minorEastAsia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4405A1"/>
    <w:rPr>
      <w:rFonts w:eastAsiaTheme="minorEastAsia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4405A1"/>
    <w:pPr>
      <w:spacing w:after="200" w:line="276" w:lineRule="auto"/>
    </w:pPr>
    <w:rPr>
      <w:rFonts w:eastAsiaTheme="minorEastAsia"/>
      <w:color w:val="FF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405A1"/>
    <w:rPr>
      <w:rFonts w:eastAsiaTheme="minorEastAsia"/>
      <w:color w:val="FF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76E48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739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F07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07F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07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07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07F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nces.ed.gov/collegenavigator/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gettherefl.com/" TargetMode="External"/><Relationship Id="rId17" Type="http://schemas.openxmlformats.org/officeDocument/2006/relationships/hyperlink" Target="https://www.floridastudentfinancialaidsg.org/SAPBFMAIN/SAPBFMAIN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careeronestop.org/GetMyFuture/default.aspx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floridashines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mynextmove.org/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floridashines.org/find-a-caree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F21613AC8B3847A3A31C3AE37EDDBF" ma:contentTypeVersion="17" ma:contentTypeDescription="Create a new document." ma:contentTypeScope="" ma:versionID="a4f5579d67ac302e0b3b150a19414faf">
  <xsd:schema xmlns:xsd="http://www.w3.org/2001/XMLSchema" xmlns:xs="http://www.w3.org/2001/XMLSchema" xmlns:p="http://schemas.microsoft.com/office/2006/metadata/properties" xmlns:ns2="51378f80-4c9d-41ae-b999-5253a9151d16" xmlns:ns3="f0f49026-5255-4b62-af05-9d66c18454c0" targetNamespace="http://schemas.microsoft.com/office/2006/metadata/properties" ma:root="true" ma:fieldsID="b8c5b61bf7c95bf1aeef2032f312c4b9" ns2:_="" ns3:_="">
    <xsd:import namespace="51378f80-4c9d-41ae-b999-5253a9151d16"/>
    <xsd:import namespace="f0f49026-5255-4b62-af05-9d66c18454c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FiscalYear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378f80-4c9d-41ae-b999-5253a9151d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1e411483-af2a-4f90-a866-632623aaca6b}" ma:internalName="TaxCatchAll" ma:showField="CatchAllData" ma:web="51378f80-4c9d-41ae-b999-5253a9151d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f49026-5255-4b62-af05-9d66c18454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FiscalYear" ma:index="20" nillable="true" ma:displayName="FiscalYear" ma:decimals="0" ma:description="FiscalYear for file" ma:format="Dropdown" ma:internalName="FiscalYear" ma:percentage="FALSE">
      <xsd:simpleType>
        <xsd:restriction base="dms:Number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928c4f11-575a-4136-a813-9e45f888821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scalYear xmlns="f0f49026-5255-4b62-af05-9d66c18454c0" xsi:nil="true"/>
    <TaxCatchAll xmlns="51378f80-4c9d-41ae-b999-5253a9151d16" xsi:nil="true"/>
    <lcf76f155ced4ddcb4097134ff3c332f xmlns="f0f49026-5255-4b62-af05-9d66c18454c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8E48DF-9661-4299-B229-881E0FC87A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378f80-4c9d-41ae-b999-5253a9151d16"/>
    <ds:schemaRef ds:uri="f0f49026-5255-4b62-af05-9d66c18454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2197390-1338-4CF2-B8CB-18255AF1433A}">
  <ds:schemaRefs>
    <ds:schemaRef ds:uri="http://schemas.microsoft.com/office/2006/metadata/properties"/>
    <ds:schemaRef ds:uri="http://schemas.microsoft.com/office/infopath/2007/PartnerControls"/>
    <ds:schemaRef ds:uri="f0f49026-5255-4b62-af05-9d66c18454c0"/>
    <ds:schemaRef ds:uri="51378f80-4c9d-41ae-b999-5253a9151d16"/>
  </ds:schemaRefs>
</ds:datastoreItem>
</file>

<file path=customXml/itemProps3.xml><?xml version="1.0" encoding="utf-8"?>
<ds:datastoreItem xmlns:ds="http://schemas.openxmlformats.org/officeDocument/2006/customXml" ds:itemID="{3B61BB29-7B8E-41F3-8460-5B4CB0F367E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B38C35F-ABB9-4D7C-A2CC-3DB1083EE3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2</Pages>
  <Words>728</Words>
  <Characters>415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fcc</Company>
  <LinksUpToDate>false</LinksUpToDate>
  <CharactersWithSpaces>4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ttersj</dc:creator>
  <cp:lastModifiedBy>Raquel Rodriguez</cp:lastModifiedBy>
  <cp:revision>7</cp:revision>
  <cp:lastPrinted>2012-08-07T18:27:00Z</cp:lastPrinted>
  <dcterms:created xsi:type="dcterms:W3CDTF">2023-07-14T18:24:00Z</dcterms:created>
  <dcterms:modified xsi:type="dcterms:W3CDTF">2023-07-19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A14A33E58E74DAD0F9326185D048C</vt:lpwstr>
  </property>
  <property fmtid="{D5CDD505-2E9C-101B-9397-08002B2CF9AE}" pid="3" name="GrammarlyDocumentId">
    <vt:lpwstr>c2446e8ccca923e1e8664bc06b3e8f5f1113bf690aa4d81fe820362695bab2ce</vt:lpwstr>
  </property>
  <property fmtid="{D5CDD505-2E9C-101B-9397-08002B2CF9AE}" pid="4" name="MediaServiceImageTags">
    <vt:lpwstr/>
  </property>
</Properties>
</file>